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0CD7D" w14:textId="0977870C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 xml:space="preserve">DESIGNATION OF </w:t>
      </w:r>
      <w:r w:rsidR="00EF0E52">
        <w:rPr>
          <w:rFonts w:ascii="Times New Roman" w:hAnsi="Times New Roman" w:cs="Times New Roman"/>
          <w:b/>
          <w:sz w:val="24"/>
        </w:rPr>
        <w:t xml:space="preserve">CLUSTER AND </w:t>
      </w:r>
      <w:r w:rsidRPr="00646FF7">
        <w:rPr>
          <w:rFonts w:ascii="Times New Roman" w:hAnsi="Times New Roman" w:cs="Times New Roman"/>
          <w:b/>
          <w:sz w:val="24"/>
        </w:rPr>
        <w:t>SCHOOL INFORMATION</w:t>
      </w:r>
    </w:p>
    <w:p w14:paraId="14480449" w14:textId="21ECF32E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>AND COMMUNICATIONS TECHNOLOGY COORDINATOR</w:t>
      </w:r>
      <w:r w:rsidR="008B1D54">
        <w:rPr>
          <w:rFonts w:ascii="Times New Roman" w:hAnsi="Times New Roman" w:cs="Times New Roman"/>
          <w:b/>
          <w:sz w:val="24"/>
        </w:rPr>
        <w:t>S</w:t>
      </w:r>
    </w:p>
    <w:p w14:paraId="29D93020" w14:textId="77777777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14:paraId="0C17F9AB" w14:textId="2665AD19" w:rsidR="00945B28" w:rsidRPr="00454365" w:rsidRDefault="00733EA9" w:rsidP="00733EA9">
      <w:pPr>
        <w:pStyle w:val="NoSpacing"/>
        <w:tabs>
          <w:tab w:val="left" w:pos="6660"/>
        </w:tabs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</w:p>
    <w:p w14:paraId="0ED1D7E3" w14:textId="2A0D6C17" w:rsidR="00945B28" w:rsidRPr="00454365" w:rsidRDefault="00945B28" w:rsidP="00945B28">
      <w:pPr>
        <w:spacing w:after="0" w:line="360" w:lineRule="auto"/>
        <w:ind w:left="250"/>
        <w:rPr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869523" wp14:editId="4F143462">
                <wp:simplePos x="0" y="0"/>
                <wp:positionH relativeFrom="column">
                  <wp:posOffset>676440</wp:posOffset>
                </wp:positionH>
                <wp:positionV relativeFrom="paragraph">
                  <wp:posOffset>197264</wp:posOffset>
                </wp:positionV>
                <wp:extent cx="3155591" cy="0"/>
                <wp:effectExtent l="0" t="0" r="0" b="0"/>
                <wp:wrapNone/>
                <wp:docPr id="10311" name="Straight Connector 10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CFD9DF" id="Straight Connector 1031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5.55pt" to="301.7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rFonts w:eastAsia="Calibri"/>
          <w:b/>
          <w:sz w:val="20"/>
        </w:rPr>
        <w:t>Name</w:t>
      </w:r>
      <w:r w:rsidRPr="00454365">
        <w:rPr>
          <w:rFonts w:eastAsia="Calibri"/>
          <w:sz w:val="20"/>
        </w:rPr>
        <w:t>:</w:t>
      </w:r>
      <w:r w:rsidRPr="00454365">
        <w:rPr>
          <w:sz w:val="20"/>
        </w:rPr>
        <w:t xml:space="preserve">  </w:t>
      </w:r>
      <w:r>
        <w:rPr>
          <w:sz w:val="20"/>
        </w:rPr>
        <w:t xml:space="preserve">  </w:t>
      </w:r>
      <w:sdt>
        <w:sdtPr>
          <w:rPr>
            <w:rStyle w:val="Heading3Char"/>
            <w:rFonts w:eastAsiaTheme="minorHAnsi"/>
            <w:b w:val="0"/>
            <w:sz w:val="20"/>
          </w:rPr>
          <w:id w:val="-2133311848"/>
          <w:placeholder>
            <w:docPart w:val="C30E528CEE7A4EBC9373D0AA4D3A5FD2"/>
          </w:placeholder>
          <w:text/>
        </w:sdtPr>
        <w:sdtEndPr>
          <w:rPr>
            <w:rStyle w:val="Heading3Char"/>
          </w:rPr>
        </w:sdtEndPr>
        <w:sdtContent>
          <w:r w:rsidR="009F0ECE">
            <w:rPr>
              <w:rStyle w:val="Heading3Char"/>
              <w:rFonts w:eastAsiaTheme="minorHAnsi"/>
              <w:b w:val="0"/>
              <w:sz w:val="20"/>
            </w:rPr>
            <w:t xml:space="preserve">   T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>eacher’</w:t>
          </w:r>
          <w:r w:rsidR="009F0ECE">
            <w:rPr>
              <w:rStyle w:val="Heading3Char"/>
              <w:rFonts w:eastAsiaTheme="minorHAnsi"/>
              <w:b w:val="0"/>
              <w:sz w:val="20"/>
            </w:rPr>
            <w:t xml:space="preserve">s 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>complete n</w:t>
          </w:r>
          <w:r w:rsidR="009F0ECE">
            <w:rPr>
              <w:rStyle w:val="Heading3Char"/>
              <w:rFonts w:eastAsiaTheme="minorHAnsi"/>
              <w:b w:val="0"/>
              <w:sz w:val="20"/>
            </w:rPr>
            <w:t>ame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 xml:space="preserve"> with middle initial</w:t>
          </w:r>
        </w:sdtContent>
      </w:sdt>
      <w:r>
        <w:rPr>
          <w:sz w:val="20"/>
        </w:rPr>
        <w:t xml:space="preserve"> </w:t>
      </w:r>
      <w:sdt>
        <w:sdtPr>
          <w:rPr>
            <w:rFonts w:ascii="Arial Narrow" w:hAnsi="Arial Narrow" w:cs="Times New Roman"/>
            <w:sz w:val="20"/>
            <w:szCs w:val="20"/>
            <w:lang w:val="en-US"/>
          </w:rPr>
          <w:id w:val="-2040269885"/>
          <w:placeholder>
            <w:docPart w:val="1D1A81CE7F56494C9815BA94522F2179"/>
          </w:placeholder>
          <w15:appearance w15:val="hidden"/>
          <w:text/>
        </w:sdtPr>
        <w:sdtEndPr/>
        <w:sdtContent>
          <w:r w:rsidR="009F0ECE" w:rsidRPr="00F04CF1">
            <w:rPr>
              <w:rFonts w:ascii="Arial Narrow" w:hAnsi="Arial Narrow" w:cs="Times New Roman"/>
              <w:sz w:val="20"/>
              <w:szCs w:val="20"/>
              <w:lang w:val="en-US"/>
            </w:rPr>
            <w:t xml:space="preserve"> </w:t>
          </w:r>
        </w:sdtContent>
      </w:sdt>
    </w:p>
    <w:p w14:paraId="2353CCE0" w14:textId="268BDBFC" w:rsidR="00945B28" w:rsidRPr="009B1A71" w:rsidRDefault="00945B28" w:rsidP="00945B28">
      <w:pPr>
        <w:spacing w:after="230" w:line="360" w:lineRule="auto"/>
        <w:ind w:left="260" w:right="561" w:hanging="10"/>
        <w:jc w:val="both"/>
        <w:rPr>
          <w:bCs/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52A772E" wp14:editId="592B08E9">
                <wp:simplePos x="0" y="0"/>
                <wp:positionH relativeFrom="column">
                  <wp:posOffset>665149</wp:posOffset>
                </wp:positionH>
                <wp:positionV relativeFrom="paragraph">
                  <wp:posOffset>179705</wp:posOffset>
                </wp:positionV>
                <wp:extent cx="3155591" cy="0"/>
                <wp:effectExtent l="0" t="0" r="0" b="0"/>
                <wp:wrapNone/>
                <wp:docPr id="10312" name="Straight Connector 10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D011BB" id="Straight Connector 1031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35pt,14.15pt" to="300.8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b/>
          <w:sz w:val="20"/>
        </w:rPr>
        <w:t>Position:</w:t>
      </w:r>
      <w:r w:rsidRPr="00454365">
        <w:rPr>
          <w:sz w:val="20"/>
        </w:rPr>
        <w:t xml:space="preserve">   </w:t>
      </w:r>
      <w:sdt>
        <w:sdtPr>
          <w:rPr>
            <w:sz w:val="20"/>
          </w:rPr>
          <w:alias w:val="Plantilla Position"/>
          <w:tag w:val="Plantilla Position"/>
          <w:id w:val="1480112371"/>
          <w:placeholder>
            <w:docPart w:val="F348EB6AA7A44A1E9631C5DEA445AAF8"/>
          </w:placeholder>
          <w15:color w:val="000000"/>
          <w:dropDownList>
            <w:listItem w:displayText="Choose your plantilla position" w:value="Choose your plantilla position"/>
            <w:listItem w:displayText="Teacher I" w:value="Teacher I"/>
            <w:listItem w:displayText="Teacher II" w:value="Teacher II"/>
            <w:listItem w:displayText="Teacher III" w:value="Teacher III"/>
            <w:listItem w:displayText="Special Education Teacher I" w:value="Special Education Teacher I"/>
            <w:listItem w:displayText="Special Science Teacher I" w:value="Special Science Teacher I"/>
            <w:listItem w:displayText="Master Teacher I" w:value="Master Teacher I"/>
            <w:listItem w:displayText="Master Teacher II" w:value="Master Teacher II"/>
            <w:listItem w:displayText="Head Teacher I" w:value="Head Teacher I"/>
            <w:listItem w:displayText="Head Teacher II" w:value="Head Teacher II"/>
            <w:listItem w:displayText="Head Teacher III" w:value="Head Teacher III"/>
            <w:listItem w:displayText="Head Teacher IV" w:value="Head Teacher IV"/>
          </w:dropDownList>
        </w:sdtPr>
        <w:sdtEndPr/>
        <w:sdtContent>
          <w:r w:rsidR="000C3C99">
            <w:rPr>
              <w:sz w:val="20"/>
            </w:rPr>
            <w:t>Choose your plantilla position</w:t>
          </w:r>
        </w:sdtContent>
      </w:sdt>
    </w:p>
    <w:p w14:paraId="60E763B2" w14:textId="77777777" w:rsidR="00945B28" w:rsidRPr="00454365" w:rsidRDefault="00945B28" w:rsidP="00945B28">
      <w:pPr>
        <w:spacing w:after="4" w:line="265" w:lineRule="auto"/>
        <w:ind w:left="260" w:right="561" w:hanging="10"/>
        <w:jc w:val="both"/>
        <w:rPr>
          <w:i/>
          <w:sz w:val="20"/>
        </w:rPr>
      </w:pPr>
      <w:r w:rsidRPr="00454365">
        <w:rPr>
          <w:b/>
          <w:sz w:val="20"/>
        </w:rPr>
        <w:t>Designation:</w:t>
      </w:r>
      <w:r>
        <w:rPr>
          <w:b/>
          <w:sz w:val="20"/>
        </w:rPr>
        <w:t xml:space="preserve"> </w:t>
      </w:r>
      <w:r>
        <w:rPr>
          <w:i/>
          <w:sz w:val="20"/>
        </w:rPr>
        <w:t>(Please tick box/s)</w:t>
      </w:r>
    </w:p>
    <w:p w14:paraId="27E897F4" w14:textId="2607CC17" w:rsidR="00945B28" w:rsidRPr="00454365" w:rsidRDefault="0016332F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1500002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0B82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014BB">
        <w:rPr>
          <w:sz w:val="20"/>
        </w:rPr>
        <w:t>Cluster</w:t>
      </w:r>
      <w:r w:rsidR="00945B28" w:rsidRPr="00454365">
        <w:rPr>
          <w:sz w:val="20"/>
        </w:rPr>
        <w:t xml:space="preserve"> ICT Coordinator</w:t>
      </w:r>
    </w:p>
    <w:p w14:paraId="211A41E3" w14:textId="1B4079AE" w:rsidR="00945B28" w:rsidRPr="00454365" w:rsidRDefault="0016332F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52588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3176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ICT-related programs and projects)</w:t>
      </w:r>
    </w:p>
    <w:p w14:paraId="075E5791" w14:textId="4C665309" w:rsidR="00945B28" w:rsidRPr="00454365" w:rsidRDefault="0016332F" w:rsidP="00945B28">
      <w:pPr>
        <w:spacing w:after="271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21992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51E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Data Management and Information Systems support)</w:t>
      </w:r>
    </w:p>
    <w:p w14:paraId="49520EB2" w14:textId="67567A23" w:rsidR="00945B28" w:rsidRPr="00454365" w:rsidRDefault="00945B28" w:rsidP="00945B28">
      <w:pPr>
        <w:spacing w:after="258" w:line="265" w:lineRule="auto"/>
        <w:ind w:left="260" w:right="561" w:hanging="10"/>
        <w:jc w:val="both"/>
        <w:rPr>
          <w:sz w:val="20"/>
        </w:rPr>
      </w:pPr>
      <w:r w:rsidRPr="00454365">
        <w:rPr>
          <w:b/>
          <w:sz w:val="20"/>
        </w:rPr>
        <w:t>District</w:t>
      </w:r>
      <w:r w:rsidRPr="00557FC5">
        <w:rPr>
          <w:b/>
          <w:sz w:val="20"/>
        </w:rPr>
        <w:t xml:space="preserve">:  </w:t>
      </w:r>
      <w:r w:rsidRPr="00557FC5">
        <w:rPr>
          <w:sz w:val="20"/>
        </w:rPr>
        <w:t xml:space="preserve"> </w:t>
      </w:r>
      <w:bookmarkStart w:id="0" w:name="_Hlk12522194"/>
      <w:sdt>
        <w:sdtPr>
          <w:rPr>
            <w:b/>
            <w:sz w:val="20"/>
            <w:u w:val="single"/>
          </w:rPr>
          <w:id w:val="-1206258933"/>
          <w:placeholder>
            <w:docPart w:val="96EBC44EA58048D4821A7EA4883FE67A"/>
          </w:placeholder>
          <w:dropDownList>
            <w:listItem w:displayText="Choose your District" w:value="Choose your District"/>
            <w:listItem w:displayText="I" w:value="I"/>
            <w:listItem w:displayText="II" w:value="II"/>
            <w:listItem w:displayText="III" w:value="III"/>
            <w:listItem w:displayText="Secondary School" w:value="Secondary School"/>
          </w:dropDownList>
        </w:sdtPr>
        <w:sdtEndPr/>
        <w:sdtContent>
          <w:r w:rsidR="000C3C99">
            <w:rPr>
              <w:b/>
              <w:sz w:val="20"/>
              <w:u w:val="single"/>
            </w:rPr>
            <w:t>Choose your District</w:t>
          </w:r>
        </w:sdtContent>
      </w:sdt>
      <w:bookmarkEnd w:id="0"/>
      <w:r w:rsidRPr="00454365">
        <w:rPr>
          <w:sz w:val="20"/>
        </w:rPr>
        <w:t xml:space="preserve">                        </w:t>
      </w:r>
      <w:r>
        <w:rPr>
          <w:sz w:val="20"/>
        </w:rPr>
        <w:t xml:space="preserve">  </w:t>
      </w:r>
      <w:r w:rsidRPr="00454365">
        <w:rPr>
          <w:sz w:val="20"/>
        </w:rPr>
        <w:t xml:space="preserve"> </w:t>
      </w:r>
      <w:r w:rsidR="000350BD">
        <w:rPr>
          <w:b/>
          <w:sz w:val="20"/>
        </w:rPr>
        <w:t>Cluster</w:t>
      </w:r>
      <w:r w:rsidR="002C29C6">
        <w:rPr>
          <w:b/>
          <w:sz w:val="20"/>
        </w:rPr>
        <w:t xml:space="preserve">: </w:t>
      </w:r>
      <w:r w:rsidR="00557FC5" w:rsidRPr="00557FC5">
        <w:rPr>
          <w:b/>
          <w:sz w:val="20"/>
        </w:rPr>
        <w:t xml:space="preserve"> </w:t>
      </w:r>
      <w:sdt>
        <w:sdtPr>
          <w:rPr>
            <w:b/>
            <w:sz w:val="20"/>
            <w:u w:val="single"/>
          </w:rPr>
          <w:id w:val="496007248"/>
          <w:placeholder>
            <w:docPart w:val="43707085606E48C28D8A3B1FE82F70C4"/>
          </w:placeholder>
          <w:dropDownList>
            <w:listItem w:displayText="Choose your Cluster" w:value="Choose your Cluster"/>
            <w:listItem w:displayText="I" w:value="I"/>
            <w:listItem w:displayText="II" w:value="II"/>
            <w:listItem w:displayText="III" w:value="III"/>
            <w:listItem w:displayText="IV" w:value="IV"/>
            <w:listItem w:displayText="V" w:value="V"/>
            <w:listItem w:displayText="VI" w:value="VI"/>
            <w:listItem w:displayText="VII" w:value="VII"/>
            <w:listItem w:displayText="VIII" w:value="VIII"/>
            <w:listItem w:displayText="IX" w:value="IX"/>
            <w:listItem w:displayText="Secondary School" w:value="Secondary School"/>
            <w:listItem w:displayText="X" w:value="X"/>
          </w:dropDownList>
        </w:sdtPr>
        <w:sdtEndPr/>
        <w:sdtContent>
          <w:r w:rsidR="000C3C99">
            <w:rPr>
              <w:b/>
              <w:sz w:val="20"/>
              <w:u w:val="single"/>
            </w:rPr>
            <w:t>Choose your Cluster</w:t>
          </w:r>
        </w:sdtContent>
      </w:sdt>
    </w:p>
    <w:p w14:paraId="6F732367" w14:textId="4617CB36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301AD62" wp14:editId="5265612A">
                <wp:simplePos x="0" y="0"/>
                <wp:positionH relativeFrom="column">
                  <wp:posOffset>659461</wp:posOffset>
                </wp:positionH>
                <wp:positionV relativeFrom="paragraph">
                  <wp:posOffset>187573</wp:posOffset>
                </wp:positionV>
                <wp:extent cx="4595854" cy="0"/>
                <wp:effectExtent l="0" t="0" r="0" b="0"/>
                <wp:wrapNone/>
                <wp:docPr id="10313" name="Straight Connector 10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5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CFB3AA" id="Straight Connector 10313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95pt,14.75pt" to="413.8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School:</w:t>
      </w:r>
      <w:r>
        <w:rPr>
          <w:rFonts w:ascii="Times New Roman" w:hAnsi="Times New Roman" w:cs="Times New Roman"/>
          <w:b/>
          <w:sz w:val="20"/>
        </w:rPr>
        <w:t xml:space="preserve">   </w:t>
      </w:r>
      <w:r w:rsidRPr="00454365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alias w:val="School Name"/>
          <w:tag w:val="School Name"/>
          <w:id w:val="1798331771"/>
          <w:lock w:val="sdtLocked"/>
          <w:placeholder>
            <w:docPart w:val="DefaultPlaceholder_-1854013440"/>
          </w:placeholder>
          <w:showingPlcHdr/>
          <w15:color w:val="000000"/>
        </w:sdtPr>
        <w:sdtEndPr/>
        <w:sdtContent>
          <w:r w:rsidR="00D1568B" w:rsidRPr="006A02E7">
            <w:rPr>
              <w:rStyle w:val="PlaceholderText"/>
            </w:rPr>
            <w:t>Click or tap here to enter text.</w:t>
          </w:r>
        </w:sdtContent>
      </w:sdt>
    </w:p>
    <w:p w14:paraId="2F221071" w14:textId="4D596CE5" w:rsidR="00945B28" w:rsidRPr="00454365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64D7CED" wp14:editId="35BE3C75">
                <wp:simplePos x="0" y="0"/>
                <wp:positionH relativeFrom="column">
                  <wp:posOffset>993417</wp:posOffset>
                </wp:positionH>
                <wp:positionV relativeFrom="paragraph">
                  <wp:posOffset>173189</wp:posOffset>
                </wp:positionV>
                <wp:extent cx="4261540" cy="0"/>
                <wp:effectExtent l="0" t="0" r="0" b="0"/>
                <wp:wrapNone/>
                <wp:docPr id="10314" name="Straight Connector 10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161798" id="Straight Connector 10314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8.2pt,13.65pt" to="413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 xml:space="preserve">School ID </w:t>
      </w:r>
      <w:proofErr w:type="gramStart"/>
      <w:r w:rsidRPr="00466288">
        <w:rPr>
          <w:rFonts w:ascii="Times New Roman" w:hAnsi="Times New Roman" w:cs="Times New Roman"/>
          <w:b/>
          <w:sz w:val="20"/>
        </w:rPr>
        <w:t>No</w:t>
      </w:r>
      <w:r w:rsidRPr="00466288">
        <w:rPr>
          <w:rFonts w:ascii="Times New Roman" w:hAnsi="Times New Roman" w:cs="Times New Roman"/>
          <w:sz w:val="20"/>
        </w:rPr>
        <w:t xml:space="preserve"> </w:t>
      </w:r>
      <w:r w:rsidRPr="00454365"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sz w:val="20"/>
          </w:rPr>
          <w:id w:val="-213517169"/>
          <w:placeholder>
            <w:docPart w:val="FFD942675E8D4D7EBE1D51C7D86FC0C1"/>
          </w:placeholder>
          <w:showingPlcHdr/>
          <w:text/>
        </w:sdtPr>
        <w:sdtEndPr/>
        <w:sdtContent>
          <w:r w:rsidR="00CC6F4E"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sdtContent>
      </w:sdt>
    </w:p>
    <w:p w14:paraId="48DD99CA" w14:textId="4B490EA9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</w:p>
    <w:p w14:paraId="7861B2F2" w14:textId="55B2ACD8" w:rsidR="00945B28" w:rsidRPr="00454365" w:rsidRDefault="00945B28" w:rsidP="00945B28">
      <w:pPr>
        <w:pStyle w:val="NoSpacing"/>
        <w:ind w:firstLine="250"/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221C5C" wp14:editId="5DA6D6AD">
                <wp:simplePos x="0" y="0"/>
                <wp:positionH relativeFrom="column">
                  <wp:posOffset>675364</wp:posOffset>
                </wp:positionH>
                <wp:positionV relativeFrom="paragraph">
                  <wp:posOffset>181085</wp:posOffset>
                </wp:positionV>
                <wp:extent cx="4556097" cy="0"/>
                <wp:effectExtent l="0" t="0" r="0" b="0"/>
                <wp:wrapNone/>
                <wp:docPr id="10315" name="Straight Connector 10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60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B42B7D" id="Straight Connector 10315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2pt,14.25pt" to="411.9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xAf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Address:</w:t>
      </w:r>
      <w:r>
        <w:rPr>
          <w:rFonts w:ascii="Times New Roman" w:hAnsi="Times New Roman" w:cs="Times New Roman"/>
          <w:b/>
          <w:sz w:val="20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2048640979"/>
          <w:placeholder>
            <w:docPart w:val="750D99F5D8E2409785081CD9548FE93C"/>
          </w:placeholder>
          <w:showingPlcHdr/>
        </w:sdtPr>
        <w:sdtEndPr>
          <w:rPr>
            <w:rStyle w:val="DefaultParagraphFont"/>
            <w:rFonts w:asciiTheme="minorHAnsi" w:hAnsiTheme="minorHAnsi" w:cstheme="minorBidi"/>
            <w:b/>
            <w:sz w:val="22"/>
            <w:szCs w:val="22"/>
            <w:lang w:val="en-PH"/>
          </w:rPr>
        </w:sdtEndPr>
        <w:sdtContent>
          <w:r w:rsidR="00CC6F4E"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sdtContent>
      </w:sdt>
    </w:p>
    <w:p w14:paraId="571AE294" w14:textId="77777777" w:rsidR="00945B28" w:rsidRPr="00454365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12"/>
        </w:rPr>
      </w:pPr>
    </w:p>
    <w:p w14:paraId="3D731A90" w14:textId="77777777" w:rsidR="00945B28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</w:p>
    <w:p w14:paraId="30D37CDA" w14:textId="4F58B953" w:rsidR="00945B28" w:rsidRPr="00454365" w:rsidRDefault="00945B28" w:rsidP="00D7547E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  <w:r w:rsidRPr="0045436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486A235" wp14:editId="1C09B2A8">
                <wp:simplePos x="0" y="0"/>
                <wp:positionH relativeFrom="column">
                  <wp:posOffset>2591627</wp:posOffset>
                </wp:positionH>
                <wp:positionV relativeFrom="paragraph">
                  <wp:posOffset>422109</wp:posOffset>
                </wp:positionV>
                <wp:extent cx="318847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84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349153" id="Straight Connector 2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4.05pt,33.25pt" to="455.1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sz w:val="20"/>
        </w:rPr>
        <w:t>In the exigency of service, you are hereby designated as the Information and Communications Technology (ICT) Coordinator of</w:t>
      </w:r>
      <w:r>
        <w:rPr>
          <w:sz w:val="20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760717583"/>
          <w:placeholder>
            <w:docPart w:val="E29851D694F4409587CA8E99ECE1C79D"/>
          </w:placeholder>
          <w:showingPlcHdr/>
          <w15:appearance w15:val="tags"/>
          <w:comboBox>
            <w:listItem w:value="Choose an item."/>
            <w:listItem w:displayText="ICT-related programs &amp; projects" w:value="ICT-related programs &amp; projects"/>
            <w:listItem w:displayText="Data Management &amp; Information Systems Support" w:value="Data Management &amp; Information Systems Support"/>
            <w:listItem w:displayText="ICT-related program &amp; projects and Data Management &amp; Information Systems Support" w:value="ICT-related program &amp; projects and Data Management &amp; Information Systems Support"/>
          </w:comboBox>
        </w:sdtPr>
        <w:sdtEndPr>
          <w:rPr>
            <w:rStyle w:val="Heading3Char"/>
          </w:rPr>
        </w:sdtEndPr>
        <w:sdtContent>
          <w:r w:rsidR="00D1568B" w:rsidRPr="00D05E85">
            <w:rPr>
              <w:rStyle w:val="PlaceholderText"/>
            </w:rPr>
            <w:t>Choose an item.</w:t>
          </w:r>
        </w:sdtContent>
      </w:sdt>
      <w:r w:rsidR="00DD58AB" w:rsidRPr="00557FC5">
        <w:rPr>
          <w:sz w:val="20"/>
        </w:rPr>
        <w:t xml:space="preserve"> </w:t>
      </w:r>
      <w:r w:rsidRPr="00557FC5">
        <w:rPr>
          <w:sz w:val="20"/>
        </w:rPr>
        <w:t>effective immediately</w:t>
      </w:r>
      <w:r w:rsidR="00D7547E" w:rsidRPr="00557FC5">
        <w:rPr>
          <w:sz w:val="20"/>
        </w:rPr>
        <w:t>.</w:t>
      </w:r>
    </w:p>
    <w:p w14:paraId="3C698891" w14:textId="77777777" w:rsidR="00945B28" w:rsidRDefault="00945B28" w:rsidP="00945B28">
      <w:pPr>
        <w:spacing w:after="0" w:line="265" w:lineRule="auto"/>
        <w:rPr>
          <w:b/>
          <w:sz w:val="20"/>
        </w:rPr>
      </w:pPr>
    </w:p>
    <w:p w14:paraId="6A6D544B" w14:textId="29278741" w:rsidR="00945B28" w:rsidRDefault="00945B28" w:rsidP="00883176">
      <w:pPr>
        <w:spacing w:after="0" w:line="265" w:lineRule="auto"/>
        <w:rPr>
          <w:b/>
        </w:rPr>
      </w:pPr>
      <w:r w:rsidRPr="006B1ACC">
        <w:rPr>
          <w:b/>
        </w:rPr>
        <w:t>QUALIFICATIONS:</w:t>
      </w:r>
    </w:p>
    <w:p w14:paraId="6C7C883A" w14:textId="77777777" w:rsidR="00883176" w:rsidRPr="00883176" w:rsidRDefault="00883176" w:rsidP="00883176">
      <w:pPr>
        <w:spacing w:after="0" w:line="265" w:lineRule="auto"/>
        <w:rPr>
          <w:b/>
          <w:sz w:val="12"/>
          <w:szCs w:val="12"/>
        </w:rPr>
      </w:pPr>
    </w:p>
    <w:p w14:paraId="7F47B1DC" w14:textId="1424A7BB" w:rsidR="00945B28" w:rsidRPr="00454365" w:rsidRDefault="00FF618C" w:rsidP="00945B28">
      <w:pPr>
        <w:pStyle w:val="ListParagraph"/>
        <w:numPr>
          <w:ilvl w:val="0"/>
          <w:numId w:val="8"/>
        </w:numPr>
        <w:spacing w:after="0" w:line="265" w:lineRule="auto"/>
        <w:ind w:right="561"/>
        <w:jc w:val="both"/>
        <w:rPr>
          <w:sz w:val="20"/>
        </w:rPr>
      </w:pPr>
      <w:r>
        <w:rPr>
          <w:sz w:val="20"/>
        </w:rPr>
        <w:t xml:space="preserve">Preferably with </w:t>
      </w:r>
      <w:r w:rsidR="00945B28" w:rsidRPr="00454365">
        <w:rPr>
          <w:sz w:val="20"/>
        </w:rPr>
        <w:t>3 years Teaching experience</w:t>
      </w:r>
    </w:p>
    <w:p w14:paraId="7C7F4558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Oriented in Basic Computer Software and Applications</w:t>
      </w:r>
    </w:p>
    <w:p w14:paraId="39944E0F" w14:textId="5FAEB43D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 xml:space="preserve">Oriented in </w:t>
      </w:r>
      <w:r w:rsidR="00E56F33">
        <w:rPr>
          <w:sz w:val="20"/>
        </w:rPr>
        <w:t>B</w:t>
      </w:r>
      <w:r w:rsidRPr="00454365">
        <w:rPr>
          <w:sz w:val="20"/>
        </w:rPr>
        <w:t>asic Software and Hardware Installations</w:t>
      </w:r>
    </w:p>
    <w:p w14:paraId="0983707E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Extensive experience in Educational Technology</w:t>
      </w:r>
    </w:p>
    <w:p w14:paraId="127F397D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Strong interpersonal, communication, analytical and problem-solving skills.</w:t>
      </w:r>
    </w:p>
    <w:p w14:paraId="35CD2E3A" w14:textId="77777777" w:rsidR="00945B28" w:rsidRDefault="00945B28" w:rsidP="00111B50">
      <w:pPr>
        <w:pStyle w:val="NoSpacing"/>
        <w:jc w:val="center"/>
      </w:pPr>
    </w:p>
    <w:p w14:paraId="1B733B4B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Cs w:val="20"/>
        </w:rPr>
      </w:pPr>
      <w:r w:rsidRPr="00646FF7">
        <w:rPr>
          <w:rFonts w:ascii="Times New Roman" w:hAnsi="Times New Roman" w:cs="Times New Roman"/>
          <w:b/>
          <w:szCs w:val="20"/>
        </w:rPr>
        <w:t>DUTIES AND FUNCTIONS:</w:t>
      </w:r>
    </w:p>
    <w:p w14:paraId="2EB66604" w14:textId="77777777" w:rsidR="00945B28" w:rsidRPr="00646FF7" w:rsidRDefault="00945B28" w:rsidP="00945B28">
      <w:pPr>
        <w:pStyle w:val="NoSpacing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6748304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eastAsia="Calibri" w:hAnsi="Times New Roman" w:cs="Times New Roman"/>
          <w:b/>
          <w:sz w:val="20"/>
          <w:szCs w:val="20"/>
        </w:rPr>
        <w:t>On ICT and School Infrastructure Management</w:t>
      </w:r>
    </w:p>
    <w:p w14:paraId="5ED308F1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Ensure utilization and maintenance of E-classroom including ICT equipment such as laptop, projectors, and speakers among others.</w:t>
      </w:r>
    </w:p>
    <w:p w14:paraId="6341FF83" w14:textId="111C134F" w:rsidR="00CB44A8" w:rsidRDefault="00945B28" w:rsidP="00210B60">
      <w:pPr>
        <w:pStyle w:val="NoSpacing"/>
        <w:numPr>
          <w:ilvl w:val="0"/>
          <w:numId w:val="9"/>
        </w:numPr>
      </w:pPr>
      <w:r w:rsidRPr="00EB7A41">
        <w:rPr>
          <w:rFonts w:ascii="Times New Roman" w:hAnsi="Times New Roman" w:cs="Times New Roman"/>
          <w:sz w:val="20"/>
          <w:szCs w:val="20"/>
        </w:rPr>
        <w:t>Report problems and concerns about ICT packages on school to the supplier and SDO ICT Unit.</w:t>
      </w:r>
    </w:p>
    <w:p w14:paraId="7C228EB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Coordinate with the School Property Custodian in the inventory of all school ICT equipment.</w:t>
      </w:r>
    </w:p>
    <w:p w14:paraId="54CA636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Assist in the preparation of School Improvement Plan or Annual Implementation Plan.</w:t>
      </w:r>
    </w:p>
    <w:p w14:paraId="7354BE6F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151A9BDE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ICT Programs and Projects</w:t>
      </w:r>
    </w:p>
    <w:p w14:paraId="38DA4AB9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Spearhead the implementation of ICT Literacy via school LAC session.</w:t>
      </w:r>
    </w:p>
    <w:p w14:paraId="29716217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intain the effective use of the E-classroom and monitor the utilization of the other ICT equipment such as laptops, projectors, and speakers, among others. </w:t>
      </w:r>
    </w:p>
    <w:p w14:paraId="7DCCDFBF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Maintain school LIS/BEIS account (username and password) and mentor LIS/EBEIS online encoding.</w:t>
      </w:r>
    </w:p>
    <w:p w14:paraId="37B0A8F5" w14:textId="490F3953" w:rsidR="00945B28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proofErr w:type="gramStart"/>
      <w:r w:rsidRPr="00646FF7">
        <w:rPr>
          <w:rFonts w:ascii="Times New Roman" w:hAnsi="Times New Roman" w:cs="Times New Roman"/>
          <w:sz w:val="20"/>
          <w:szCs w:val="20"/>
        </w:rPr>
        <w:t>Provide assistance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and/or facilitate in the early accomplishment of different ICT-related DepEd Programs like LRMDS, e-class Record, DepEd Email Account, eHRIS, and the like.</w:t>
      </w:r>
    </w:p>
    <w:p w14:paraId="0F4EA18A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697D923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Partnership and Stakeholders Management</w:t>
      </w:r>
    </w:p>
    <w:p w14:paraId="1A7201CA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Forge ICT-related MOU/ MOA with private organizations, SUCs, LGUs, and/or Public/ Private Schools.</w:t>
      </w:r>
    </w:p>
    <w:p w14:paraId="22BB4F58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On ICT Technical Assistance</w:t>
      </w:r>
    </w:p>
    <w:p w14:paraId="06DF95D9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rovide technical assistance among peers, learners, and school head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positive use of ICT in teaching and learning, and governance.</w:t>
      </w:r>
    </w:p>
    <w:p w14:paraId="4A84661F" w14:textId="5ACAB636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Coordinate with </w:t>
      </w:r>
      <w:r w:rsidR="0095493F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ICT </w:t>
      </w:r>
      <w:r w:rsidR="00855F03">
        <w:rPr>
          <w:rFonts w:ascii="Times New Roman" w:hAnsi="Times New Roman" w:cs="Times New Roman"/>
          <w:sz w:val="20"/>
          <w:szCs w:val="20"/>
        </w:rPr>
        <w:t xml:space="preserve">Coordinator </w:t>
      </w:r>
      <w:r w:rsidRPr="00646FF7">
        <w:rPr>
          <w:rFonts w:ascii="Times New Roman" w:hAnsi="Times New Roman" w:cs="Times New Roman"/>
          <w:sz w:val="20"/>
          <w:szCs w:val="20"/>
        </w:rPr>
        <w:t>and Division IT officer on the monitoring and evaluation of ICT programs and projects to ensure effective feedback and collaboration.</w:t>
      </w:r>
    </w:p>
    <w:p w14:paraId="544E874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63A7BA34" w14:textId="77777777" w:rsidR="00945B28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SPECIFIC FUNCTIONS</w:t>
      </w:r>
    </w:p>
    <w:p w14:paraId="349F44D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D1FDD4A" w14:textId="1F6E76DA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lastRenderedPageBreak/>
        <w:t xml:space="preserve">Manage and maintain the ICT system and infrastructure of the School/ </w:t>
      </w:r>
      <w:r w:rsidR="00855F03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support operation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17A3FC" wp14:editId="14FAC2EE">
            <wp:extent cx="3048" cy="3049"/>
            <wp:effectExtent l="0" t="0" r="0" b="0"/>
            <wp:docPr id="10328" name="Picture 10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8" name="Picture 1032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5825" w14:textId="3699EA41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nage and implement ICT programs and projects in the School/ </w:t>
      </w:r>
      <w:r w:rsidR="00BE6D42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>to ensure data validity and effective utilization of the system.</w:t>
      </w:r>
    </w:p>
    <w:p w14:paraId="0C374B60" w14:textId="05E284D8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Formulate plans for the School/ </w:t>
      </w:r>
      <w:r w:rsidR="00BE6D42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effectively allocate the necessary ICT resources of the division to support regional and national strategy, 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314E9C4" wp14:editId="04590515">
            <wp:extent cx="3049" cy="3049"/>
            <wp:effectExtent l="0" t="0" r="0" b="0"/>
            <wp:docPr id="10329" name="Picture 103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" name="Picture 1032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6FF7">
        <w:rPr>
          <w:rFonts w:ascii="Times New Roman" w:hAnsi="Times New Roman" w:cs="Times New Roman"/>
          <w:sz w:val="20"/>
          <w:szCs w:val="20"/>
        </w:rPr>
        <w:t>operations, programs, and project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24BA4A" wp14:editId="2A0B838C">
            <wp:extent cx="3049" cy="3049"/>
            <wp:effectExtent l="0" t="0" r="0" b="0"/>
            <wp:docPr id="10330" name="Picture 10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" name="Picture 1033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BA06" w14:textId="77E35A2C" w:rsidR="00945B28" w:rsidRDefault="00945B28" w:rsidP="006F3536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articipate and communicate with the Division and other </w:t>
      </w:r>
      <w:r w:rsidR="009A4128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 xml:space="preserve">ICT and School ICT Coordinator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implementation/accomplishment of the Division/ Region/ National ICT-related program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6C26376" wp14:editId="3A6E51ED">
            <wp:extent cx="3049" cy="3049"/>
            <wp:effectExtent l="0" t="0" r="0" b="0"/>
            <wp:docPr id="10331" name="Picture 10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" name="Picture 1033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15EE" w14:textId="5797381B" w:rsidR="006F3536" w:rsidRDefault="006F3536" w:rsidP="006F3536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5F504C2F" w14:textId="3152FFF8" w:rsidR="006F3536" w:rsidRPr="006F3536" w:rsidRDefault="00CB3D45" w:rsidP="00CB3D45">
      <w:pPr>
        <w:pStyle w:val="NoSpacing"/>
        <w:tabs>
          <w:tab w:val="left" w:pos="3020"/>
        </w:tabs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14:paraId="4E57E286" w14:textId="0D66E870" w:rsidR="00AF4274" w:rsidRPr="00402763" w:rsidRDefault="00945B28" w:rsidP="00402763">
      <w:pPr>
        <w:spacing w:after="446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454365">
        <w:rPr>
          <w:sz w:val="20"/>
        </w:rPr>
        <w:t>Recommended by:</w:t>
      </w:r>
      <w:r w:rsidR="00B720B2" w:rsidRPr="00B720B2">
        <w:rPr>
          <w:rFonts w:ascii="Times New Roman" w:hAnsi="Times New Roman" w:cs="Times New Roman"/>
          <w:noProof/>
          <w:sz w:val="20"/>
        </w:rPr>
        <w:t xml:space="preserve"> </w:t>
      </w:r>
    </w:p>
    <w:p w14:paraId="79528153" w14:textId="2197F007" w:rsidR="00AF4274" w:rsidRPr="00AF4274" w:rsidRDefault="006E0899" w:rsidP="00BE1495">
      <w:pPr>
        <w:spacing w:after="0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1" behindDoc="1" locked="0" layoutInCell="1" allowOverlap="1" wp14:anchorId="3994FF7C" wp14:editId="04674AC6">
                <wp:simplePos x="0" y="0"/>
                <wp:positionH relativeFrom="column">
                  <wp:posOffset>336423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7" name="Group 19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8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29806C" id="Group 19167" o:spid="_x0000_s1026" style="position:absolute;margin-left:264.9pt;margin-top:26.35pt;width:168.6pt;height:6pt;flip:y;z-index:-251658229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0" behindDoc="1" locked="0" layoutInCell="1" allowOverlap="1" wp14:anchorId="0A55C4C7" wp14:editId="51CDD24F">
                <wp:simplePos x="0" y="0"/>
                <wp:positionH relativeFrom="column">
                  <wp:posOffset>4191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1" name="Group 19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2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A5F61" id="Group 19161" o:spid="_x0000_s1026" style="position:absolute;margin-left:3.3pt;margin-top:26.35pt;width:168.6pt;height:6pt;flip:y;z-index:-251658230;mso-height-relative:margin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="00AF4274" w:rsidRPr="00332E4E">
        <w:rPr>
          <w:rFonts w:ascii="Times New Roman" w:hAnsi="Times New Roman" w:cs="Times New Roman"/>
          <w:noProof/>
          <w:sz w:val="20"/>
        </w:rPr>
        <w:t xml:space="preserve"> </w:t>
      </w:r>
      <w:r w:rsidR="00AF4274" w:rsidRPr="00AF4274">
        <w:rPr>
          <w:sz w:val="20"/>
        </w:rPr>
        <w:t xml:space="preserve"> </w:t>
      </w:r>
      <w:r w:rsidR="00AF4274">
        <w:rPr>
          <w:sz w:val="20"/>
        </w:rPr>
        <w:tab/>
      </w:r>
    </w:p>
    <w:p w14:paraId="0A8BE5C6" w14:textId="199C7096" w:rsidR="00BE1495" w:rsidRDefault="0016332F" w:rsidP="00A64A09">
      <w:pPr>
        <w:pStyle w:val="NoSpacing"/>
        <w:ind w:firstLine="567"/>
        <w:rPr>
          <w:rFonts w:ascii="Times New Roman" w:hAnsi="Times New Roman" w:cs="Times New Roman"/>
        </w:rPr>
      </w:pPr>
      <w:sdt>
        <w:sdtPr>
          <w:rPr>
            <w:rFonts w:ascii="Calibri" w:hAnsi="Calibri" w:cs="Calibri"/>
            <w:b/>
            <w:bCs/>
          </w:rPr>
          <w:id w:val="-663247311"/>
          <w:placeholder>
            <w:docPart w:val="917E3BCA522046C59B3D567117DE7F58"/>
          </w:placeholder>
        </w:sdtPr>
        <w:sdtEndPr/>
        <w:sdtContent>
          <w:sdt>
            <w:sdtPr>
              <w:rPr>
                <w:b/>
                <w:bCs/>
              </w:rPr>
              <w:id w:val="-1628772500"/>
              <w:placeholder>
                <w:docPart w:val="6DF09FE2414C4244B431E1C45B21C4C1"/>
              </w:placeholder>
              <w:text/>
            </w:sdtPr>
            <w:sdtEndPr/>
            <w:sdtContent>
              <w:r w:rsidR="00A64A09">
                <w:rPr>
                  <w:b/>
                  <w:bCs/>
                </w:rPr>
                <w:t>Name of your School Head</w:t>
              </w:r>
            </w:sdtContent>
          </w:sdt>
        </w:sdtContent>
      </w:sdt>
      <w:r w:rsidR="005D72E3">
        <w:rPr>
          <w:rFonts w:ascii="Calibri" w:hAnsi="Calibri" w:cs="Calibri"/>
          <w:b/>
          <w:bCs/>
        </w:rPr>
        <w:tab/>
      </w:r>
      <w:r w:rsidR="005D72E3">
        <w:rPr>
          <w:rFonts w:ascii="Calibri" w:hAnsi="Calibri" w:cs="Calibri"/>
          <w:b/>
          <w:bCs/>
        </w:rPr>
        <w:tab/>
        <w:t xml:space="preserve">              </w:t>
      </w:r>
      <w:r w:rsidR="00801287">
        <w:rPr>
          <w:rFonts w:ascii="Calibri" w:hAnsi="Calibri" w:cs="Calibri"/>
          <w:b/>
          <w:bCs/>
        </w:rPr>
        <w:tab/>
      </w:r>
      <w:r w:rsidR="00801287">
        <w:rPr>
          <w:rFonts w:ascii="Calibri" w:hAnsi="Calibri" w:cs="Calibri"/>
          <w:b/>
          <w:bCs/>
        </w:rPr>
        <w:tab/>
      </w:r>
      <w:sdt>
        <w:sdtPr>
          <w:rPr>
            <w:b/>
            <w:bCs/>
          </w:rPr>
          <w:id w:val="-42059710"/>
          <w:placeholder>
            <w:docPart w:val="5F4277B301EC41D885471180A96E1600"/>
          </w:placeholder>
          <w:text/>
        </w:sdtPr>
        <w:sdtEndPr/>
        <w:sdtContent>
          <w:r w:rsidR="00D1568B">
            <w:rPr>
              <w:b/>
              <w:bCs/>
            </w:rPr>
            <w:t>Name of your EPS/PSDS In-charge</w:t>
          </w:r>
        </w:sdtContent>
      </w:sdt>
      <w:r w:rsidR="00801287">
        <w:rPr>
          <w:rFonts w:ascii="Calibri" w:hAnsi="Calibri" w:cs="Calibri"/>
          <w:b/>
          <w:bCs/>
        </w:rPr>
        <w:t xml:space="preserve">          </w:t>
      </w:r>
      <w:r w:rsidR="005D72E3">
        <w:rPr>
          <w:rFonts w:ascii="Calibri" w:hAnsi="Calibri" w:cs="Calibri"/>
          <w:b/>
          <w:bCs/>
        </w:rPr>
        <w:t xml:space="preserve">  </w:t>
      </w:r>
      <w:r w:rsidR="005D72E3">
        <w:rPr>
          <w:rFonts w:ascii="Times New Roman" w:hAnsi="Times New Roman" w:cs="Times New Roman"/>
        </w:rPr>
        <w:t xml:space="preserve">         </w:t>
      </w:r>
    </w:p>
    <w:p w14:paraId="2DA84149" w14:textId="77777777" w:rsidR="00BE1495" w:rsidRDefault="00BE1495" w:rsidP="00AF4274">
      <w:pPr>
        <w:pStyle w:val="NoSpacing"/>
        <w:rPr>
          <w:rFonts w:ascii="Times New Roman" w:hAnsi="Times New Roman" w:cs="Times New Roman"/>
        </w:rPr>
      </w:pPr>
    </w:p>
    <w:p w14:paraId="58601B87" w14:textId="1FAAA63C" w:rsidR="00AF4274" w:rsidRPr="00F41C30" w:rsidRDefault="00BE1495" w:rsidP="00AF427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B92411" w:rsidRPr="00F41C30">
        <w:rPr>
          <w:rFonts w:ascii="Times New Roman" w:hAnsi="Times New Roman" w:cs="Times New Roman"/>
        </w:rPr>
        <w:t>School Head</w:t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  <w:t xml:space="preserve">  </w:t>
      </w:r>
      <w:r w:rsidR="00402763">
        <w:rPr>
          <w:rFonts w:ascii="Times New Roman" w:hAnsi="Times New Roman" w:cs="Times New Roman"/>
        </w:rPr>
        <w:t xml:space="preserve">        </w:t>
      </w:r>
      <w:r w:rsidR="00B92411">
        <w:rPr>
          <w:rFonts w:ascii="Times New Roman" w:hAnsi="Times New Roman" w:cs="Times New Roman"/>
        </w:rPr>
        <w:t xml:space="preserve">             </w:t>
      </w:r>
      <w:r w:rsidR="00402763">
        <w:rPr>
          <w:rFonts w:ascii="Times New Roman" w:hAnsi="Times New Roman" w:cs="Times New Roman"/>
        </w:rPr>
        <w:t xml:space="preserve">   </w:t>
      </w:r>
      <w:r w:rsidR="00AF4274">
        <w:rPr>
          <w:rFonts w:ascii="Times New Roman" w:hAnsi="Times New Roman" w:cs="Times New Roman"/>
        </w:rPr>
        <w:t>EPS/</w:t>
      </w:r>
      <w:r w:rsidR="00AF4274" w:rsidRPr="00F41C30">
        <w:rPr>
          <w:rFonts w:ascii="Times New Roman" w:hAnsi="Times New Roman" w:cs="Times New Roman"/>
        </w:rPr>
        <w:t>PSDS</w:t>
      </w:r>
    </w:p>
    <w:p w14:paraId="6D385359" w14:textId="2CE200B6" w:rsidR="00945B28" w:rsidRPr="00F41C30" w:rsidRDefault="00AF4274" w:rsidP="00AF4274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sz w:val="18"/>
        </w:rPr>
        <w:t xml:space="preserve">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  <w:r w:rsidRPr="00F41C30">
        <w:rPr>
          <w:rFonts w:ascii="Times New Roman" w:hAnsi="Times New Roman" w:cs="Times New Roman"/>
        </w:rPr>
        <w:tab/>
      </w:r>
      <w:r w:rsidRPr="00F41C30">
        <w:rPr>
          <w:rFonts w:ascii="Times New Roman" w:hAnsi="Times New Roman" w:cs="Times New Roman"/>
        </w:rPr>
        <w:tab/>
      </w:r>
      <w:r w:rsidR="00402763">
        <w:rPr>
          <w:rFonts w:ascii="Times New Roman" w:hAnsi="Times New Roman" w:cs="Times New Roman"/>
        </w:rPr>
        <w:tab/>
        <w:t xml:space="preserve">          </w:t>
      </w:r>
      <w:r w:rsidR="006E0899">
        <w:rPr>
          <w:rFonts w:ascii="Times New Roman" w:hAnsi="Times New Roman" w:cs="Times New Roman"/>
        </w:rPr>
        <w:tab/>
        <w:t xml:space="preserve">      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</w:p>
    <w:p w14:paraId="24E26376" w14:textId="6BD530CC" w:rsidR="00945B28" w:rsidRDefault="00945B28" w:rsidP="00945B28">
      <w:pPr>
        <w:pStyle w:val="NoSpacing"/>
      </w:pPr>
    </w:p>
    <w:p w14:paraId="1C0E6F86" w14:textId="231A39EA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70D9305C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sz w:val="20"/>
        </w:rPr>
        <w:t>Recommending approval:</w:t>
      </w:r>
    </w:p>
    <w:p w14:paraId="57211A9A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2C06766A" w14:textId="2550D9AE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0EF98CA3" w14:textId="29BBBEC1" w:rsidR="00945B28" w:rsidRPr="00332E4E" w:rsidRDefault="00D04E9E" w:rsidP="00945B28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1656BBD" wp14:editId="5431B7BA">
                <wp:simplePos x="0" y="0"/>
                <wp:positionH relativeFrom="margin">
                  <wp:posOffset>133350</wp:posOffset>
                </wp:positionH>
                <wp:positionV relativeFrom="paragraph">
                  <wp:posOffset>47625</wp:posOffset>
                </wp:positionV>
                <wp:extent cx="2557176" cy="289158"/>
                <wp:effectExtent l="0" t="0" r="0" b="0"/>
                <wp:wrapNone/>
                <wp:docPr id="10317" name="Text Box 10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76" cy="2891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46AE5" w14:textId="1EBF8C62" w:rsidR="00210B60" w:rsidRPr="00554B5F" w:rsidRDefault="00210B60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554B5F">
                              <w:rPr>
                                <w:b/>
                                <w:lang w:val="en-US"/>
                              </w:rPr>
                              <w:t>RICHARD DEO D. FONDEVIL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656BBD" id="_x0000_t202" coordsize="21600,21600" o:spt="202" path="m,l,21600r21600,l21600,xe">
                <v:stroke joinstyle="miter"/>
                <v:path gradientshapeok="t" o:connecttype="rect"/>
              </v:shapetype>
              <v:shape id="Text Box 10317" o:spid="_x0000_s1026" type="#_x0000_t202" style="position:absolute;margin-left:10.5pt;margin-top:3.75pt;width:201.35pt;height:22.7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" filled="f" stroked="f" strokeweight=".5pt">
                <v:textbox>
                  <w:txbxContent>
                    <w:p w14:paraId="2C346AE5" w14:textId="1EBF8C62" w:rsidR="00210B60" w:rsidRPr="00554B5F" w:rsidRDefault="00210B60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554B5F">
                        <w:rPr>
                          <w:b/>
                          <w:lang w:val="en-US"/>
                        </w:rPr>
                        <w:t>RICHARD DEO D. FONDEVILL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9511AC" w14:textId="67D0D901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inline distT="0" distB="0" distL="0" distR="0" wp14:anchorId="6F7FCA3C" wp14:editId="77C074C4">
                <wp:extent cx="2771191" cy="12195"/>
                <wp:effectExtent l="0" t="0" r="0" b="0"/>
                <wp:docPr id="19115" name="Group 19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91" cy="12195"/>
                          <a:chOff x="0" y="0"/>
                          <a:chExt cx="2771191" cy="12195"/>
                        </a:xfrm>
                      </wpg:grpSpPr>
                      <wps:wsp>
                        <wps:cNvPr id="19114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C9F188" id="Group 19115" o:spid="_x0000_s1026" style="width:218.2pt;height:.95pt;mso-position-horizontal-relative:char;mso-position-vertical-relative:line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anchorlock/>
              </v:group>
            </w:pict>
          </mc:Fallback>
        </mc:AlternateContent>
      </w:r>
    </w:p>
    <w:p w14:paraId="6FD3BFC2" w14:textId="21BCDCF8" w:rsidR="00945B28" w:rsidRPr="00F41C30" w:rsidRDefault="00C76D06" w:rsidP="00C76D06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Information Technology</w:t>
      </w:r>
      <w:r w:rsidR="00945B28" w:rsidRPr="00F41C30">
        <w:rPr>
          <w:rFonts w:ascii="Times New Roman" w:hAnsi="Times New Roman" w:cs="Times New Roman"/>
          <w:sz w:val="18"/>
        </w:rPr>
        <w:t xml:space="preserve"> Officer</w:t>
      </w:r>
      <w:r>
        <w:rPr>
          <w:rFonts w:ascii="Times New Roman" w:hAnsi="Times New Roman" w:cs="Times New Roman"/>
          <w:sz w:val="18"/>
        </w:rPr>
        <w:t xml:space="preserve"> I</w:t>
      </w:r>
    </w:p>
    <w:p w14:paraId="2970723C" w14:textId="700182E9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DB2BE8" w14:textId="7C467764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969548" w14:textId="6476504A" w:rsidR="00883176" w:rsidRDefault="00F04CF1" w:rsidP="00BE4EF4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1323" behindDoc="0" locked="0" layoutInCell="1" allowOverlap="1" wp14:anchorId="13F656ED" wp14:editId="534DE67D">
                <wp:simplePos x="0" y="0"/>
                <wp:positionH relativeFrom="margin">
                  <wp:posOffset>177800</wp:posOffset>
                </wp:positionH>
                <wp:positionV relativeFrom="paragraph">
                  <wp:posOffset>143510</wp:posOffset>
                </wp:positionV>
                <wp:extent cx="2557145" cy="2889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45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271447" w14:textId="77777777" w:rsidR="003D2D04" w:rsidRPr="001C3871" w:rsidRDefault="003D2D04" w:rsidP="003D2D04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MARITES P. PEREZ EdD, CESE</w:t>
                            </w:r>
                          </w:p>
                          <w:p w14:paraId="4941C96D" w14:textId="77777777" w:rsidR="003D2D04" w:rsidRPr="00AB5998" w:rsidRDefault="003D2D04" w:rsidP="003D2D04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43C8B154" w14:textId="0FE21407" w:rsidR="00F04CF1" w:rsidRPr="001C3871" w:rsidRDefault="00F04CF1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656ED" id="Text Box 1" o:spid="_x0000_s1027" type="#_x0000_t202" style="position:absolute;margin-left:14pt;margin-top:11.3pt;width:201.35pt;height:22.75pt;z-index:2516613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" filled="f" stroked="f" strokeweight=".5pt">
                <v:textbox>
                  <w:txbxContent>
                    <w:p w14:paraId="6F271447" w14:textId="77777777" w:rsidR="003D2D04" w:rsidRPr="001C3871" w:rsidRDefault="003D2D04" w:rsidP="003D2D04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MARITES P. PEREZ EdD, CESE</w:t>
                      </w:r>
                    </w:p>
                    <w:p w14:paraId="4941C96D" w14:textId="77777777" w:rsidR="003D2D04" w:rsidRPr="00AB5998" w:rsidRDefault="003D2D04" w:rsidP="003D2D04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  <w:p w14:paraId="43C8B154" w14:textId="0FE21407" w:rsidR="00F04CF1" w:rsidRPr="001C3871" w:rsidRDefault="00F04CF1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E4EF4">
        <w:rPr>
          <w:rFonts w:ascii="Times New Roman" w:hAnsi="Times New Roman" w:cs="Times New Roman"/>
          <w:b/>
          <w:bCs/>
          <w:sz w:val="20"/>
        </w:rPr>
        <w:t xml:space="preserve">          </w:t>
      </w:r>
    </w:p>
    <w:p w14:paraId="48304164" w14:textId="28312F19" w:rsidR="00945B28" w:rsidRPr="00F62700" w:rsidRDefault="00883176" w:rsidP="00883176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        </w:t>
      </w:r>
      <w:r w:rsidR="00BE4EF4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7F6980E9" w14:textId="5D94E248" w:rsidR="00945B28" w:rsidRPr="00AF2C1F" w:rsidRDefault="003D2D04" w:rsidP="00AF2C1F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3371" behindDoc="0" locked="0" layoutInCell="1" allowOverlap="1" wp14:anchorId="3D565863" wp14:editId="4C4F3926">
                <wp:simplePos x="0" y="0"/>
                <wp:positionH relativeFrom="margin">
                  <wp:posOffset>-209550</wp:posOffset>
                </wp:positionH>
                <wp:positionV relativeFrom="paragraph">
                  <wp:posOffset>82550</wp:posOffset>
                </wp:positionV>
                <wp:extent cx="3215640" cy="70866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5640" cy="708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14076F" w14:textId="1265D266" w:rsidR="003D2D04" w:rsidRPr="00646FF7" w:rsidRDefault="003D2D04" w:rsidP="003D2D04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Principal III</w:t>
                            </w:r>
                          </w:p>
                          <w:p w14:paraId="00D91F24" w14:textId="11AFE218" w:rsidR="003D2D04" w:rsidRPr="00646FF7" w:rsidRDefault="003D2D04" w:rsidP="003D2D04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Officer-in-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charge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  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                                                      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Office of the Assistant </w:t>
                            </w:r>
                            <w:r w:rsidRPr="00646FF7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Schools Division Superintendent</w:t>
                            </w:r>
                          </w:p>
                          <w:p w14:paraId="57E55D92" w14:textId="77777777" w:rsidR="003D2D04" w:rsidRPr="001C3871" w:rsidRDefault="003D2D04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65863" id="Text Box 3" o:spid="_x0000_s1028" type="#_x0000_t202" style="position:absolute;margin-left:-16.5pt;margin-top:6.5pt;width:253.2pt;height:55.8pt;z-index:2516633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" filled="f" stroked="f" strokeweight=".5pt">
                <v:textbox>
                  <w:txbxContent>
                    <w:p w14:paraId="5114076F" w14:textId="1265D266" w:rsidR="003D2D04" w:rsidRPr="00646FF7" w:rsidRDefault="003D2D04" w:rsidP="003D2D04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Principal III</w:t>
                      </w:r>
                    </w:p>
                    <w:p w14:paraId="00D91F24" w14:textId="11AFE218" w:rsidR="003D2D04" w:rsidRPr="00646FF7" w:rsidRDefault="003D2D04" w:rsidP="003D2D04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Officer-in-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charge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,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 xml:space="preserve">   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 xml:space="preserve">                                                                                   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 xml:space="preserve">Office of the Assistant </w:t>
                      </w:r>
                      <w:r w:rsidRPr="00646FF7">
                        <w:rPr>
                          <w:rFonts w:ascii="Times New Roman" w:hAnsi="Times New Roman" w:cs="Times New Roman"/>
                          <w:sz w:val="18"/>
                        </w:rPr>
                        <w:t>Schools Division Superintendent</w:t>
                      </w:r>
                    </w:p>
                    <w:p w14:paraId="57E55D92" w14:textId="77777777" w:rsidR="003D2D04" w:rsidRPr="001C3871" w:rsidRDefault="003D2D04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45B28"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9275" behindDoc="1" locked="0" layoutInCell="1" allowOverlap="1" wp14:anchorId="738D4CC0" wp14:editId="01D16AC7">
                <wp:simplePos x="0" y="0"/>
                <wp:positionH relativeFrom="column">
                  <wp:posOffset>12700</wp:posOffset>
                </wp:positionH>
                <wp:positionV relativeFrom="paragraph">
                  <wp:posOffset>69850</wp:posOffset>
                </wp:positionV>
                <wp:extent cx="2771140" cy="12065"/>
                <wp:effectExtent l="0" t="0" r="10160" b="26035"/>
                <wp:wrapTight wrapText="bothSides">
                  <wp:wrapPolygon edited="0">
                    <wp:start x="0" y="0"/>
                    <wp:lineTo x="0" y="34105"/>
                    <wp:lineTo x="21531" y="34105"/>
                    <wp:lineTo x="21531" y="0"/>
                    <wp:lineTo x="0" y="0"/>
                  </wp:wrapPolygon>
                </wp:wrapTight>
                <wp:docPr id="19117" name="Group 19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40" cy="12065"/>
                          <a:chOff x="0" y="0"/>
                          <a:chExt cx="2771191" cy="12195"/>
                        </a:xfrm>
                      </wpg:grpSpPr>
                      <wps:wsp>
                        <wps:cNvPr id="19116" name="Shape 19116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8E1A1B" id="Group 19117" o:spid="_x0000_s1026" style="position:absolute;margin-left:1pt;margin-top:5.5pt;width:218.2pt;height:.95pt;z-index:-251657205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">
                <v:shape id="Shape 19116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</w:p>
    <w:p w14:paraId="06753D18" w14:textId="252D8004" w:rsidR="00333292" w:rsidRDefault="00333292" w:rsidP="003D2D04">
      <w:pPr>
        <w:spacing w:after="411" w:line="265" w:lineRule="auto"/>
        <w:ind w:left="10" w:right="115" w:hanging="10"/>
        <w:rPr>
          <w:sz w:val="20"/>
        </w:rPr>
      </w:pPr>
    </w:p>
    <w:p w14:paraId="3D360D7C" w14:textId="77777777" w:rsidR="00EB7A41" w:rsidRDefault="00EB7A41" w:rsidP="00945B28">
      <w:pPr>
        <w:spacing w:after="411" w:line="265" w:lineRule="auto"/>
        <w:ind w:left="10" w:right="115" w:hanging="10"/>
        <w:jc w:val="center"/>
        <w:rPr>
          <w:sz w:val="20"/>
        </w:rPr>
      </w:pPr>
    </w:p>
    <w:p w14:paraId="4D8A5939" w14:textId="22F2BF57" w:rsidR="00945B28" w:rsidRPr="00454365" w:rsidRDefault="00945B28" w:rsidP="00945B28">
      <w:pPr>
        <w:spacing w:after="411" w:line="265" w:lineRule="auto"/>
        <w:ind w:left="10" w:right="115" w:hanging="10"/>
        <w:jc w:val="center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ABFC9EF" wp14:editId="13C2BCBC">
                <wp:simplePos x="0" y="0"/>
                <wp:positionH relativeFrom="column">
                  <wp:posOffset>3200400</wp:posOffset>
                </wp:positionH>
                <wp:positionV relativeFrom="paragraph">
                  <wp:posOffset>286385</wp:posOffset>
                </wp:positionV>
                <wp:extent cx="2433099" cy="288925"/>
                <wp:effectExtent l="0" t="0" r="0" b="0"/>
                <wp:wrapNone/>
                <wp:docPr id="10319" name="Text Box 10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099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F621F4" w14:textId="38C5D1E0" w:rsidR="00210B60" w:rsidRPr="00AB5998" w:rsidRDefault="003D2D04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LOIDA P. ADORNADO PhD, CESO V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FC9EF" id="Text Box 10319" o:spid="_x0000_s1029" type="#_x0000_t202" style="position:absolute;left:0;text-align:left;margin-left:252pt;margin-top:22.55pt;width:191.6pt;height:22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" filled="f" stroked="f" strokeweight=".5pt">
                <v:textbox>
                  <w:txbxContent>
                    <w:p w14:paraId="4DF621F4" w14:textId="38C5D1E0" w:rsidR="00210B60" w:rsidRPr="00AB5998" w:rsidRDefault="003D2D04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LOIDA P. ADORNADO PhD, CESO VI</w:t>
                      </w:r>
                    </w:p>
                  </w:txbxContent>
                </v:textbox>
              </v:shape>
            </w:pict>
          </mc:Fallback>
        </mc:AlternateContent>
      </w:r>
      <w:r w:rsidRPr="00454365">
        <w:rPr>
          <w:sz w:val="20"/>
        </w:rPr>
        <w:t>APPROVED:</w:t>
      </w:r>
    </w:p>
    <w:p w14:paraId="4F8DC516" w14:textId="77777777" w:rsidR="00945B28" w:rsidRPr="00454365" w:rsidRDefault="00945B28" w:rsidP="00945B28">
      <w:pPr>
        <w:spacing w:after="77"/>
        <w:ind w:left="4417"/>
        <w:rPr>
          <w:sz w:val="20"/>
        </w:rPr>
      </w:pPr>
      <w:r w:rsidRPr="00454365">
        <w:rPr>
          <w:noProof/>
          <w:sz w:val="20"/>
        </w:rPr>
        <mc:AlternateContent>
          <mc:Choice Requires="wpg">
            <w:drawing>
              <wp:inline distT="0" distB="0" distL="0" distR="0" wp14:anchorId="1A1738BA" wp14:editId="07E7EE6C">
                <wp:extent cx="3280310" cy="12195"/>
                <wp:effectExtent l="0" t="0" r="0" b="0"/>
                <wp:docPr id="19119" name="Group 19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0310" cy="12195"/>
                          <a:chOff x="0" y="0"/>
                          <a:chExt cx="3280310" cy="12195"/>
                        </a:xfrm>
                      </wpg:grpSpPr>
                      <wps:wsp>
                        <wps:cNvPr id="19118" name="Shape 19118"/>
                        <wps:cNvSpPr/>
                        <wps:spPr>
                          <a:xfrm>
                            <a:off x="0" y="0"/>
                            <a:ext cx="3280310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80310" h="12195">
                                <a:moveTo>
                                  <a:pt x="0" y="6098"/>
                                </a:moveTo>
                                <a:lnTo>
                                  <a:pt x="3280310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A3FB1C" id="Group 19119" o:spid="_x0000_s1026" style="width:258.3pt;height:.95pt;mso-position-horizontal-relative:char;mso-position-vertical-relative:line" coordsize="32803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">
                <v:shape id="Shape 19118" o:spid="_x0000_s1027" style="position:absolute;width:32803;height:121;visibility:visible;mso-wrap-style:square;v-text-anchor:top" coordsize="3280310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" path="m,6098r3280310,e" filled="f" strokeweight=".33875mm">
                  <v:stroke miterlimit="1" joinstyle="miter"/>
                  <v:path arrowok="t" textboxrect="0,0,3280310,12195"/>
                </v:shape>
                <w10:anchorlock/>
              </v:group>
            </w:pict>
          </mc:Fallback>
        </mc:AlternateContent>
      </w:r>
    </w:p>
    <w:p w14:paraId="6FE74AF5" w14:textId="3353EFA2" w:rsidR="00945B28" w:rsidRPr="00646FF7" w:rsidRDefault="00945B28" w:rsidP="00AF2C1F">
      <w:pPr>
        <w:pStyle w:val="NoSpacing"/>
        <w:ind w:left="720" w:firstLine="720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="003D2D04">
        <w:rPr>
          <w:rFonts w:ascii="Times New Roman" w:hAnsi="Times New Roman" w:cs="Times New Roman"/>
          <w:sz w:val="18"/>
        </w:rPr>
        <w:tab/>
        <w:t xml:space="preserve">       Assistant Schools Division Superintendent</w:t>
      </w:r>
    </w:p>
    <w:p w14:paraId="45DF3DB0" w14:textId="6AC01561" w:rsidR="001C3871" w:rsidRDefault="00945B28" w:rsidP="00945B28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 w:rsidRPr="00646FF7">
        <w:rPr>
          <w:rFonts w:ascii="Times New Roman" w:hAnsi="Times New Roman" w:cs="Times New Roman"/>
          <w:sz w:val="18"/>
        </w:rPr>
        <w:t xml:space="preserve"> </w:t>
      </w: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="00AF2C1F">
        <w:rPr>
          <w:rFonts w:ascii="Times New Roman" w:hAnsi="Times New Roman" w:cs="Times New Roman"/>
          <w:sz w:val="18"/>
        </w:rPr>
        <w:t xml:space="preserve">  </w:t>
      </w:r>
      <w:r w:rsidR="001C3871">
        <w:rPr>
          <w:rFonts w:ascii="Times New Roman" w:hAnsi="Times New Roman" w:cs="Times New Roman"/>
          <w:sz w:val="18"/>
        </w:rPr>
        <w:t xml:space="preserve">                           Officer-in-charge</w:t>
      </w:r>
      <w:r w:rsidR="003D2D04">
        <w:rPr>
          <w:rFonts w:ascii="Times New Roman" w:hAnsi="Times New Roman" w:cs="Times New Roman"/>
          <w:sz w:val="18"/>
        </w:rPr>
        <w:t>,</w:t>
      </w:r>
    </w:p>
    <w:p w14:paraId="17337A90" w14:textId="46BD645D" w:rsidR="00945B28" w:rsidRPr="00646FF7" w:rsidRDefault="001C3871" w:rsidP="001C3871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                                                                                              </w:t>
      </w:r>
      <w:r w:rsidR="00945B28" w:rsidRPr="00646FF7">
        <w:rPr>
          <w:rFonts w:ascii="Times New Roman" w:hAnsi="Times New Roman" w:cs="Times New Roman"/>
          <w:sz w:val="18"/>
        </w:rPr>
        <w:t>Office of the Schools Division Superintendent</w:t>
      </w:r>
    </w:p>
    <w:p w14:paraId="2CF1ACF9" w14:textId="77777777" w:rsidR="00945B28" w:rsidRDefault="00945B28" w:rsidP="00945B28">
      <w:pPr>
        <w:spacing w:after="324" w:line="265" w:lineRule="auto"/>
        <w:ind w:left="245" w:hanging="10"/>
        <w:rPr>
          <w:sz w:val="20"/>
        </w:rPr>
      </w:pPr>
      <w:r w:rsidRPr="00454365">
        <w:rPr>
          <w:sz w:val="20"/>
        </w:rPr>
        <w:t>CONFORME:</w:t>
      </w:r>
    </w:p>
    <w:p w14:paraId="4E858AF2" w14:textId="77777777" w:rsidR="00945B28" w:rsidRPr="00454365" w:rsidRDefault="00945B28" w:rsidP="002742BE">
      <w:pPr>
        <w:spacing w:after="324" w:line="265" w:lineRule="auto"/>
        <w:rPr>
          <w:sz w:val="20"/>
        </w:rPr>
      </w:pPr>
    </w:p>
    <w:p w14:paraId="7430527B" w14:textId="5259ACF0" w:rsidR="00945B28" w:rsidRPr="00454365" w:rsidRDefault="0016332F" w:rsidP="00945B28">
      <w:pPr>
        <w:spacing w:after="72"/>
        <w:ind w:left="230"/>
        <w:rPr>
          <w:sz w:val="20"/>
        </w:rPr>
      </w:pPr>
      <w:sdt>
        <w:sdtPr>
          <w:rPr>
            <w:b/>
            <w:bCs/>
            <w:sz w:val="20"/>
          </w:rPr>
          <w:id w:val="-1121908577"/>
          <w:placeholder>
            <w:docPart w:val="374A5F7967C545398404A83BE046763B"/>
          </w:placeholder>
          <w:showingPlcHdr/>
          <w:text/>
        </w:sdtPr>
        <w:sdtEndPr/>
        <w:sdtContent>
          <w:r w:rsidR="003B4403" w:rsidRPr="00256231">
            <w:rPr>
              <w:rStyle w:val="PlaceholderText"/>
              <w:b/>
            </w:rPr>
            <w:t>Click or tap here to enter text.</w:t>
          </w:r>
        </w:sdtContent>
      </w:sdt>
      <w:r w:rsidR="00945B28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B25736" wp14:editId="3FC89260">
                <wp:simplePos x="0" y="0"/>
                <wp:positionH relativeFrom="column">
                  <wp:posOffset>-498</wp:posOffset>
                </wp:positionH>
                <wp:positionV relativeFrom="paragraph">
                  <wp:posOffset>195304</wp:posOffset>
                </wp:positionV>
                <wp:extent cx="2456953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69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66F8E" id="Straight Connector 7" o:spid="_x0000_s1026" style="position:absolute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5.4pt" to="193.4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" strokecolor="#5b9bd5 [3204]" strokeweight=".5pt">
                <v:stroke joinstyle="miter"/>
              </v:line>
            </w:pict>
          </mc:Fallback>
        </mc:AlternateContent>
      </w:r>
    </w:p>
    <w:p w14:paraId="7CD94073" w14:textId="77777777" w:rsidR="00945B28" w:rsidRPr="00F41C30" w:rsidRDefault="00945B28" w:rsidP="00945B28">
      <w:pPr>
        <w:spacing w:after="4" w:line="265" w:lineRule="auto"/>
        <w:ind w:left="260" w:right="561" w:hanging="10"/>
        <w:jc w:val="both"/>
        <w:rPr>
          <w:i/>
          <w:sz w:val="18"/>
        </w:rPr>
      </w:pPr>
      <w:r w:rsidRPr="00F41C30">
        <w:rPr>
          <w:i/>
          <w:sz w:val="18"/>
        </w:rPr>
        <w:t xml:space="preserve">       Signature over Printed Name</w:t>
      </w:r>
    </w:p>
    <w:p w14:paraId="358A8113" w14:textId="151D2202" w:rsidR="00945B28" w:rsidRPr="00F41C30" w:rsidRDefault="00945B28" w:rsidP="00945B28">
      <w:pPr>
        <w:spacing w:after="4" w:line="265" w:lineRule="auto"/>
        <w:ind w:right="561"/>
        <w:jc w:val="both"/>
        <w:rPr>
          <w:sz w:val="18"/>
        </w:rPr>
      </w:pPr>
      <w:r w:rsidRPr="00F41C30">
        <w:rPr>
          <w:sz w:val="18"/>
        </w:rPr>
        <w:t xml:space="preserve">(Designated </w:t>
      </w:r>
      <w:r w:rsidR="00791F14">
        <w:rPr>
          <w:sz w:val="18"/>
        </w:rPr>
        <w:t>Cluster</w:t>
      </w:r>
      <w:r w:rsidRPr="00F41C30">
        <w:rPr>
          <w:sz w:val="18"/>
        </w:rPr>
        <w:t>/School ICT Coordinator)</w:t>
      </w:r>
    </w:p>
    <w:p w14:paraId="0A1234F2" w14:textId="1AC7B0DE" w:rsidR="00495F93" w:rsidRDefault="00495F93" w:rsidP="00475F9F">
      <w:pPr>
        <w:rPr>
          <w:b/>
        </w:rPr>
      </w:pPr>
    </w:p>
    <w:p w14:paraId="2ECC6BB9" w14:textId="47CEE866" w:rsidR="00733EA9" w:rsidRDefault="00733EA9" w:rsidP="00733EA9"/>
    <w:p w14:paraId="67B675E8" w14:textId="5DD631DA" w:rsidR="00C02EE8" w:rsidRPr="00C02EE8" w:rsidRDefault="00C02EE8" w:rsidP="00C02EE8"/>
    <w:p w14:paraId="7D435999" w14:textId="1BD147E2" w:rsidR="00C02EE8" w:rsidRPr="00C02EE8" w:rsidRDefault="00C02EE8" w:rsidP="00C02EE8"/>
    <w:p w14:paraId="46BF61F9" w14:textId="371E6220" w:rsidR="00C02EE8" w:rsidRPr="00C02EE8" w:rsidRDefault="00C02EE8" w:rsidP="00C02EE8"/>
    <w:p w14:paraId="7A8B0217" w14:textId="77777777" w:rsidR="00C02EE8" w:rsidRPr="00C02EE8" w:rsidRDefault="00C02EE8" w:rsidP="00C02EE8"/>
    <w:sectPr w:rsidR="00C02EE8" w:rsidRPr="00C02EE8" w:rsidSect="00E05CE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8720" w:code="9"/>
      <w:pgMar w:top="720" w:right="1166" w:bottom="630" w:left="1530" w:header="1440" w:footer="4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B9CED" w14:textId="77777777" w:rsidR="00C849F1" w:rsidRDefault="00C849F1" w:rsidP="00A46C85">
      <w:pPr>
        <w:spacing w:after="0" w:line="240" w:lineRule="auto"/>
      </w:pPr>
      <w:r>
        <w:separator/>
      </w:r>
    </w:p>
  </w:endnote>
  <w:endnote w:type="continuationSeparator" w:id="0">
    <w:p w14:paraId="78546D79" w14:textId="77777777" w:rsidR="00C849F1" w:rsidRDefault="00C849F1" w:rsidP="00A46C85">
      <w:pPr>
        <w:spacing w:after="0" w:line="240" w:lineRule="auto"/>
      </w:pPr>
      <w:r>
        <w:continuationSeparator/>
      </w:r>
    </w:p>
  </w:endnote>
  <w:endnote w:type="continuationNotice" w:id="1">
    <w:p w14:paraId="34C0F632" w14:textId="77777777" w:rsidR="00C849F1" w:rsidRDefault="00C849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6518603"/>
      <w:docPartObj>
        <w:docPartGallery w:val="Page Numbers (Bottom of Page)"/>
        <w:docPartUnique/>
      </w:docPartObj>
    </w:sdtPr>
    <w:sdtEndPr/>
    <w:sdtContent>
      <w:sdt>
        <w:sdtPr>
          <w:id w:val="261346587"/>
          <w:docPartObj>
            <w:docPartGallery w:val="Page Numbers (Top of Page)"/>
            <w:docPartUnique/>
          </w:docPartObj>
        </w:sdtPr>
        <w:sdtEndPr/>
        <w:sdtContent>
          <w:p w14:paraId="62B0ECA4" w14:textId="39EB2749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0C73F9" w14:textId="77777777" w:rsidR="00210B60" w:rsidRDefault="00210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871100"/>
      <w:docPartObj>
        <w:docPartGallery w:val="Page Numbers (Bottom of Page)"/>
        <w:docPartUnique/>
      </w:docPartObj>
    </w:sdtPr>
    <w:sdtEndPr/>
    <w:sdtContent>
      <w:sdt>
        <w:sdtPr>
          <w:id w:val="-779954082"/>
          <w:docPartObj>
            <w:docPartGallery w:val="Page Numbers (Top of Page)"/>
            <w:docPartUnique/>
          </w:docPartObj>
        </w:sdtPr>
        <w:sdtEndPr/>
        <w:sdtContent>
          <w:p w14:paraId="3DE49AB8" w14:textId="3C861753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C1EA19" w14:textId="77777777" w:rsidR="00210B60" w:rsidRDefault="00210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12956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2BDD423" w14:textId="3B9D1888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4E4760" w14:textId="77777777" w:rsidR="00210B60" w:rsidRDefault="00210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95121" w14:textId="77777777" w:rsidR="00C849F1" w:rsidRDefault="00C849F1" w:rsidP="00A46C85">
      <w:pPr>
        <w:spacing w:after="0" w:line="240" w:lineRule="auto"/>
      </w:pPr>
      <w:r>
        <w:separator/>
      </w:r>
    </w:p>
  </w:footnote>
  <w:footnote w:type="continuationSeparator" w:id="0">
    <w:p w14:paraId="708E9DEE" w14:textId="77777777" w:rsidR="00C849F1" w:rsidRDefault="00C849F1" w:rsidP="00A46C85">
      <w:pPr>
        <w:spacing w:after="0" w:line="240" w:lineRule="auto"/>
      </w:pPr>
      <w:r>
        <w:continuationSeparator/>
      </w:r>
    </w:p>
  </w:footnote>
  <w:footnote w:type="continuationNotice" w:id="1">
    <w:p w14:paraId="7F041454" w14:textId="77777777" w:rsidR="00C849F1" w:rsidRDefault="00C849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2F06" w14:textId="77777777" w:rsidR="00057AD2" w:rsidRDefault="00057A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DF57" w14:textId="77777777" w:rsidR="00057AD2" w:rsidRDefault="00057A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B7FA2" w14:textId="6379B368" w:rsidR="00210B60" w:rsidRDefault="0066655A" w:rsidP="0066655A">
    <w:pPr>
      <w:pStyle w:val="Head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7569855" wp14:editId="263438EE">
          <wp:simplePos x="0" y="0"/>
          <wp:positionH relativeFrom="page">
            <wp:align>center</wp:align>
          </wp:positionH>
          <wp:positionV relativeFrom="paragraph">
            <wp:posOffset>-684530</wp:posOffset>
          </wp:positionV>
          <wp:extent cx="694690" cy="694690"/>
          <wp:effectExtent l="0" t="0" r="0" b="0"/>
          <wp:wrapNone/>
          <wp:docPr id="6" name="Picture 6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0B60"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0433F0" wp14:editId="08FAC37F">
              <wp:simplePos x="0" y="0"/>
              <wp:positionH relativeFrom="margin">
                <wp:align>center</wp:align>
              </wp:positionH>
              <wp:positionV relativeFrom="paragraph">
                <wp:posOffset>8890</wp:posOffset>
              </wp:positionV>
              <wp:extent cx="3350260" cy="727787"/>
              <wp:effectExtent l="0" t="0" r="2540" b="0"/>
              <wp:wrapNone/>
              <wp:docPr id="9" name="Text Box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0260" cy="727787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1EBE02" w14:textId="77777777" w:rsidR="00210B60" w:rsidRPr="000A12B5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0A12B5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166C375C" w14:textId="77777777" w:rsidR="00210B60" w:rsidRPr="0058145E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509475B9" w14:textId="77777777" w:rsidR="00210B60" w:rsidRPr="0058145E" w:rsidRDefault="00210B60" w:rsidP="00733EA9">
                          <w:pPr>
                            <w:widowControl w:val="0"/>
                            <w:jc w:val="center"/>
                            <w:rPr>
                              <w:rFonts w:ascii="Trajan Pro" w:hAnsi="Trajan Pro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  <w:t>DIVISION OF PUERTO PRINCESA CITY</w:t>
                          </w:r>
                        </w:p>
                        <w:p w14:paraId="6A7527FA" w14:textId="77777777" w:rsidR="00210B60" w:rsidRPr="004A5154" w:rsidRDefault="00210B60" w:rsidP="00733EA9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0433F0" id="_x0000_t202" coordsize="21600,21600" o:spt="202" path="m,l,21600r21600,l21600,xe">
              <v:stroke joinstyle="miter"/>
              <v:path gradientshapeok="t" o:connecttype="rect"/>
            </v:shapetype>
            <v:shape id="Text Box 117" o:spid="_x0000_s1030" type="#_x0000_t202" style="position:absolute;left:0;text-align:left;margin-left:0;margin-top:.7pt;width:263.8pt;height:57.3pt;z-index:2516582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" fillcolor="white [3201]" stroked="f" strokeweight="1pt">
              <v:textbox>
                <w:txbxContent>
                  <w:p w14:paraId="601EBE02" w14:textId="77777777" w:rsidR="00210B60" w:rsidRPr="000A12B5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0A12B5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166C375C" w14:textId="77777777" w:rsidR="00210B60" w:rsidRPr="0058145E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509475B9" w14:textId="77777777" w:rsidR="00210B60" w:rsidRPr="0058145E" w:rsidRDefault="00210B60" w:rsidP="00733EA9">
                    <w:pPr>
                      <w:widowControl w:val="0"/>
                      <w:jc w:val="center"/>
                      <w:rPr>
                        <w:rFonts w:ascii="Trajan Pro" w:hAnsi="Trajan Pro"/>
                        <w:sz w:val="20"/>
                        <w:szCs w:val="20"/>
                      </w:rPr>
                    </w:pPr>
                    <w:r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  <w:t>DIVISION OF PUERTO PRINCESA CITY</w:t>
                    </w:r>
                  </w:p>
                  <w:p w14:paraId="6A7527FA" w14:textId="77777777" w:rsidR="00210B60" w:rsidRPr="004A5154" w:rsidRDefault="00210B60" w:rsidP="00733EA9">
                    <w:pPr>
                      <w:widowControl w:val="0"/>
                      <w:jc w:val="center"/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1AC2D37" w14:textId="77777777" w:rsidR="00210B60" w:rsidRDefault="00210B60" w:rsidP="0066655A">
    <w:pPr>
      <w:pStyle w:val="Header"/>
      <w:jc w:val="center"/>
    </w:pPr>
  </w:p>
  <w:p w14:paraId="654F55C5" w14:textId="7E20E110" w:rsidR="00210B60" w:rsidRDefault="00210B60" w:rsidP="0066655A">
    <w:pPr>
      <w:pStyle w:val="Header"/>
      <w:tabs>
        <w:tab w:val="clear" w:pos="4680"/>
        <w:tab w:val="clear" w:pos="9360"/>
        <w:tab w:val="left" w:pos="1458"/>
      </w:tabs>
      <w:jc w:val="center"/>
    </w:pPr>
  </w:p>
  <w:p w14:paraId="2F9A48A6" w14:textId="77777777" w:rsidR="00210B60" w:rsidRDefault="00210B60" w:rsidP="0066655A">
    <w:pPr>
      <w:pStyle w:val="Header"/>
      <w:jc w:val="center"/>
    </w:pPr>
  </w:p>
  <w:p w14:paraId="61AF0688" w14:textId="77777777" w:rsidR="00210B60" w:rsidRDefault="00210B60" w:rsidP="006665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3B53"/>
    <w:multiLevelType w:val="hybridMultilevel"/>
    <w:tmpl w:val="3A0C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D7C3C"/>
    <w:multiLevelType w:val="hybridMultilevel"/>
    <w:tmpl w:val="B4E40D28"/>
    <w:lvl w:ilvl="0" w:tplc="3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" w15:restartNumberingAfterBreak="0">
    <w:nsid w:val="1E5148B4"/>
    <w:multiLevelType w:val="multilevel"/>
    <w:tmpl w:val="C956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7D2A2D"/>
    <w:multiLevelType w:val="hybridMultilevel"/>
    <w:tmpl w:val="8D4C35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D14C3"/>
    <w:multiLevelType w:val="multilevel"/>
    <w:tmpl w:val="771CE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059BC"/>
    <w:multiLevelType w:val="hybridMultilevel"/>
    <w:tmpl w:val="B1D6D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4A2B"/>
    <w:multiLevelType w:val="multilevel"/>
    <w:tmpl w:val="3D00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21C18"/>
    <w:multiLevelType w:val="hybridMultilevel"/>
    <w:tmpl w:val="DA3603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B6720"/>
    <w:multiLevelType w:val="hybridMultilevel"/>
    <w:tmpl w:val="0D5A71D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B5EE3"/>
    <w:multiLevelType w:val="hybridMultilevel"/>
    <w:tmpl w:val="073E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B344A"/>
    <w:multiLevelType w:val="hybridMultilevel"/>
    <w:tmpl w:val="5D3AD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DF6247"/>
    <w:multiLevelType w:val="hybridMultilevel"/>
    <w:tmpl w:val="04B022C0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564979">
    <w:abstractNumId w:val="2"/>
  </w:num>
  <w:num w:numId="2" w16cid:durableId="2113276868">
    <w:abstractNumId w:val="6"/>
  </w:num>
  <w:num w:numId="3" w16cid:durableId="1394739418">
    <w:abstractNumId w:val="4"/>
  </w:num>
  <w:num w:numId="4" w16cid:durableId="238952540">
    <w:abstractNumId w:val="10"/>
  </w:num>
  <w:num w:numId="5" w16cid:durableId="1497258730">
    <w:abstractNumId w:val="0"/>
  </w:num>
  <w:num w:numId="6" w16cid:durableId="1676883237">
    <w:abstractNumId w:val="5"/>
  </w:num>
  <w:num w:numId="7" w16cid:durableId="1499729614">
    <w:abstractNumId w:val="9"/>
  </w:num>
  <w:num w:numId="8" w16cid:durableId="1014070390">
    <w:abstractNumId w:val="1"/>
  </w:num>
  <w:num w:numId="9" w16cid:durableId="2119131205">
    <w:abstractNumId w:val="7"/>
  </w:num>
  <w:num w:numId="10" w16cid:durableId="2097357628">
    <w:abstractNumId w:val="3"/>
  </w:num>
  <w:num w:numId="11" w16cid:durableId="2019964005">
    <w:abstractNumId w:val="8"/>
  </w:num>
  <w:num w:numId="12" w16cid:durableId="32073727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bAwMTAyNLAwNjdT0lEKTi0uzszPAykwqQUAFF3QgiwAAAA="/>
  </w:docVars>
  <w:rsids>
    <w:rsidRoot w:val="00A46C85"/>
    <w:rsid w:val="00001BE0"/>
    <w:rsid w:val="00003FE5"/>
    <w:rsid w:val="000051B4"/>
    <w:rsid w:val="000059F5"/>
    <w:rsid w:val="00006C96"/>
    <w:rsid w:val="00033FBC"/>
    <w:rsid w:val="000350BD"/>
    <w:rsid w:val="0004093E"/>
    <w:rsid w:val="00043D91"/>
    <w:rsid w:val="00044E8A"/>
    <w:rsid w:val="00047764"/>
    <w:rsid w:val="000511CE"/>
    <w:rsid w:val="00051442"/>
    <w:rsid w:val="000554BD"/>
    <w:rsid w:val="00056D9D"/>
    <w:rsid w:val="00057AD2"/>
    <w:rsid w:val="000644D9"/>
    <w:rsid w:val="00065271"/>
    <w:rsid w:val="00081157"/>
    <w:rsid w:val="00083DFF"/>
    <w:rsid w:val="000853BC"/>
    <w:rsid w:val="00086102"/>
    <w:rsid w:val="0009079F"/>
    <w:rsid w:val="00092DE0"/>
    <w:rsid w:val="000A12B5"/>
    <w:rsid w:val="000A50F1"/>
    <w:rsid w:val="000A6A1F"/>
    <w:rsid w:val="000B08CA"/>
    <w:rsid w:val="000B6BE5"/>
    <w:rsid w:val="000B71F7"/>
    <w:rsid w:val="000C3C99"/>
    <w:rsid w:val="000C5A47"/>
    <w:rsid w:val="000C7947"/>
    <w:rsid w:val="000D006F"/>
    <w:rsid w:val="000E0A04"/>
    <w:rsid w:val="000E4211"/>
    <w:rsid w:val="000E6FA2"/>
    <w:rsid w:val="000F00A0"/>
    <w:rsid w:val="00111B50"/>
    <w:rsid w:val="00111F71"/>
    <w:rsid w:val="00115B8A"/>
    <w:rsid w:val="00134C39"/>
    <w:rsid w:val="001351EE"/>
    <w:rsid w:val="00135ADE"/>
    <w:rsid w:val="00146024"/>
    <w:rsid w:val="001461EA"/>
    <w:rsid w:val="00152570"/>
    <w:rsid w:val="001628D2"/>
    <w:rsid w:val="0017504F"/>
    <w:rsid w:val="00181E60"/>
    <w:rsid w:val="00192396"/>
    <w:rsid w:val="00192A8F"/>
    <w:rsid w:val="0019757E"/>
    <w:rsid w:val="001A3ACD"/>
    <w:rsid w:val="001A4744"/>
    <w:rsid w:val="001B327E"/>
    <w:rsid w:val="001C3871"/>
    <w:rsid w:val="001E1CC2"/>
    <w:rsid w:val="001E4369"/>
    <w:rsid w:val="001E4915"/>
    <w:rsid w:val="001F3224"/>
    <w:rsid w:val="00200C0F"/>
    <w:rsid w:val="002063A1"/>
    <w:rsid w:val="0020757D"/>
    <w:rsid w:val="00207FD0"/>
    <w:rsid w:val="00210B60"/>
    <w:rsid w:val="00212147"/>
    <w:rsid w:val="002300F9"/>
    <w:rsid w:val="00237CE5"/>
    <w:rsid w:val="00241187"/>
    <w:rsid w:val="0024130B"/>
    <w:rsid w:val="002443A8"/>
    <w:rsid w:val="00247FB6"/>
    <w:rsid w:val="002659AD"/>
    <w:rsid w:val="00267968"/>
    <w:rsid w:val="0027058C"/>
    <w:rsid w:val="0027349A"/>
    <w:rsid w:val="002742BE"/>
    <w:rsid w:val="00274652"/>
    <w:rsid w:val="00281AE0"/>
    <w:rsid w:val="00284F98"/>
    <w:rsid w:val="002860B6"/>
    <w:rsid w:val="00287629"/>
    <w:rsid w:val="0029158F"/>
    <w:rsid w:val="00293948"/>
    <w:rsid w:val="002A3A3E"/>
    <w:rsid w:val="002A7475"/>
    <w:rsid w:val="002B2D03"/>
    <w:rsid w:val="002B2D51"/>
    <w:rsid w:val="002B3E29"/>
    <w:rsid w:val="002B72AC"/>
    <w:rsid w:val="002C29C6"/>
    <w:rsid w:val="002C56D8"/>
    <w:rsid w:val="002E7366"/>
    <w:rsid w:val="002F0B13"/>
    <w:rsid w:val="002F287D"/>
    <w:rsid w:val="002F309F"/>
    <w:rsid w:val="00312656"/>
    <w:rsid w:val="00315215"/>
    <w:rsid w:val="00326905"/>
    <w:rsid w:val="00332E95"/>
    <w:rsid w:val="00333292"/>
    <w:rsid w:val="00333E76"/>
    <w:rsid w:val="0035113C"/>
    <w:rsid w:val="00351503"/>
    <w:rsid w:val="00356E6C"/>
    <w:rsid w:val="00362111"/>
    <w:rsid w:val="0036669B"/>
    <w:rsid w:val="00374B9A"/>
    <w:rsid w:val="003802EE"/>
    <w:rsid w:val="003810C8"/>
    <w:rsid w:val="00381F23"/>
    <w:rsid w:val="00386406"/>
    <w:rsid w:val="003A203C"/>
    <w:rsid w:val="003A58BB"/>
    <w:rsid w:val="003A6CEE"/>
    <w:rsid w:val="003B327B"/>
    <w:rsid w:val="003B4403"/>
    <w:rsid w:val="003D2D04"/>
    <w:rsid w:val="003D3CB0"/>
    <w:rsid w:val="003E376C"/>
    <w:rsid w:val="004008A0"/>
    <w:rsid w:val="00401BFC"/>
    <w:rsid w:val="00402763"/>
    <w:rsid w:val="004040A1"/>
    <w:rsid w:val="0040587F"/>
    <w:rsid w:val="0041227E"/>
    <w:rsid w:val="004244FB"/>
    <w:rsid w:val="00424BCC"/>
    <w:rsid w:val="00426582"/>
    <w:rsid w:val="00430EA5"/>
    <w:rsid w:val="004337B4"/>
    <w:rsid w:val="00434F0F"/>
    <w:rsid w:val="00442046"/>
    <w:rsid w:val="00445E3C"/>
    <w:rsid w:val="00451A81"/>
    <w:rsid w:val="00456550"/>
    <w:rsid w:val="00456761"/>
    <w:rsid w:val="00457B0C"/>
    <w:rsid w:val="004603A5"/>
    <w:rsid w:val="00470BA7"/>
    <w:rsid w:val="00470D8C"/>
    <w:rsid w:val="004733D0"/>
    <w:rsid w:val="00475F9F"/>
    <w:rsid w:val="00482658"/>
    <w:rsid w:val="00495184"/>
    <w:rsid w:val="00495339"/>
    <w:rsid w:val="00495F93"/>
    <w:rsid w:val="004B47B3"/>
    <w:rsid w:val="004B7986"/>
    <w:rsid w:val="004C05D8"/>
    <w:rsid w:val="004C654E"/>
    <w:rsid w:val="004D3446"/>
    <w:rsid w:val="004D59CE"/>
    <w:rsid w:val="004E6D61"/>
    <w:rsid w:val="004F0019"/>
    <w:rsid w:val="004F5CF9"/>
    <w:rsid w:val="005029C8"/>
    <w:rsid w:val="00513DF6"/>
    <w:rsid w:val="005150A1"/>
    <w:rsid w:val="00523E46"/>
    <w:rsid w:val="00526921"/>
    <w:rsid w:val="00535CF4"/>
    <w:rsid w:val="00535E29"/>
    <w:rsid w:val="00536674"/>
    <w:rsid w:val="005379A9"/>
    <w:rsid w:val="00554B5F"/>
    <w:rsid w:val="00556834"/>
    <w:rsid w:val="00557FC5"/>
    <w:rsid w:val="005701D9"/>
    <w:rsid w:val="00574437"/>
    <w:rsid w:val="005857EF"/>
    <w:rsid w:val="00594E02"/>
    <w:rsid w:val="0059587F"/>
    <w:rsid w:val="005A0B46"/>
    <w:rsid w:val="005B25FD"/>
    <w:rsid w:val="005B4948"/>
    <w:rsid w:val="005C0248"/>
    <w:rsid w:val="005D72E3"/>
    <w:rsid w:val="005E2E95"/>
    <w:rsid w:val="005E377F"/>
    <w:rsid w:val="006014BB"/>
    <w:rsid w:val="00601CC2"/>
    <w:rsid w:val="00606A2E"/>
    <w:rsid w:val="00622374"/>
    <w:rsid w:val="00623393"/>
    <w:rsid w:val="006301C2"/>
    <w:rsid w:val="0063107E"/>
    <w:rsid w:val="00640217"/>
    <w:rsid w:val="0064392D"/>
    <w:rsid w:val="0065701D"/>
    <w:rsid w:val="00657935"/>
    <w:rsid w:val="0066456B"/>
    <w:rsid w:val="0066655A"/>
    <w:rsid w:val="006711B5"/>
    <w:rsid w:val="0067399A"/>
    <w:rsid w:val="00682A71"/>
    <w:rsid w:val="00682D06"/>
    <w:rsid w:val="00687B90"/>
    <w:rsid w:val="00690D70"/>
    <w:rsid w:val="006A3300"/>
    <w:rsid w:val="006A512E"/>
    <w:rsid w:val="006B5196"/>
    <w:rsid w:val="006C0CA6"/>
    <w:rsid w:val="006C4EDA"/>
    <w:rsid w:val="006D64F6"/>
    <w:rsid w:val="006D6792"/>
    <w:rsid w:val="006E0899"/>
    <w:rsid w:val="006E5AEF"/>
    <w:rsid w:val="006F3536"/>
    <w:rsid w:val="006F3CEF"/>
    <w:rsid w:val="007059A3"/>
    <w:rsid w:val="00710791"/>
    <w:rsid w:val="00711CF6"/>
    <w:rsid w:val="00712C19"/>
    <w:rsid w:val="00723427"/>
    <w:rsid w:val="007306B0"/>
    <w:rsid w:val="00733EA9"/>
    <w:rsid w:val="00736517"/>
    <w:rsid w:val="00746CF6"/>
    <w:rsid w:val="00761200"/>
    <w:rsid w:val="00765D49"/>
    <w:rsid w:val="00765E00"/>
    <w:rsid w:val="00773CF1"/>
    <w:rsid w:val="00785131"/>
    <w:rsid w:val="00791B0D"/>
    <w:rsid w:val="00791F14"/>
    <w:rsid w:val="00794C9E"/>
    <w:rsid w:val="00797AEF"/>
    <w:rsid w:val="007A64EC"/>
    <w:rsid w:val="007A7E6F"/>
    <w:rsid w:val="007C5E51"/>
    <w:rsid w:val="007C68EB"/>
    <w:rsid w:val="007C76D5"/>
    <w:rsid w:val="007D2900"/>
    <w:rsid w:val="007D39AB"/>
    <w:rsid w:val="007D7E92"/>
    <w:rsid w:val="007E5A27"/>
    <w:rsid w:val="007E7B7C"/>
    <w:rsid w:val="007E7DF9"/>
    <w:rsid w:val="007F01B5"/>
    <w:rsid w:val="00801287"/>
    <w:rsid w:val="00806921"/>
    <w:rsid w:val="00810759"/>
    <w:rsid w:val="00827997"/>
    <w:rsid w:val="00830864"/>
    <w:rsid w:val="0084200B"/>
    <w:rsid w:val="0085262D"/>
    <w:rsid w:val="00855F03"/>
    <w:rsid w:val="008566F3"/>
    <w:rsid w:val="008724FF"/>
    <w:rsid w:val="00883176"/>
    <w:rsid w:val="00884887"/>
    <w:rsid w:val="0088740A"/>
    <w:rsid w:val="008B1D54"/>
    <w:rsid w:val="008B7C94"/>
    <w:rsid w:val="008C0099"/>
    <w:rsid w:val="008C0467"/>
    <w:rsid w:val="008C3944"/>
    <w:rsid w:val="008E38C5"/>
    <w:rsid w:val="008E6C88"/>
    <w:rsid w:val="008E75FA"/>
    <w:rsid w:val="008F52FF"/>
    <w:rsid w:val="00904FE3"/>
    <w:rsid w:val="00916B02"/>
    <w:rsid w:val="009326DE"/>
    <w:rsid w:val="009327D8"/>
    <w:rsid w:val="00936DBC"/>
    <w:rsid w:val="0094020F"/>
    <w:rsid w:val="00943D56"/>
    <w:rsid w:val="00944D0C"/>
    <w:rsid w:val="00945B28"/>
    <w:rsid w:val="00951676"/>
    <w:rsid w:val="00954567"/>
    <w:rsid w:val="0095493F"/>
    <w:rsid w:val="00957A08"/>
    <w:rsid w:val="009612AC"/>
    <w:rsid w:val="009666F4"/>
    <w:rsid w:val="00975AA4"/>
    <w:rsid w:val="00975E08"/>
    <w:rsid w:val="00976156"/>
    <w:rsid w:val="00987B14"/>
    <w:rsid w:val="00987B2A"/>
    <w:rsid w:val="00990D29"/>
    <w:rsid w:val="00993B68"/>
    <w:rsid w:val="009A3084"/>
    <w:rsid w:val="009A4128"/>
    <w:rsid w:val="009B1A71"/>
    <w:rsid w:val="009B6EBB"/>
    <w:rsid w:val="009C363E"/>
    <w:rsid w:val="009D4412"/>
    <w:rsid w:val="009D5CE0"/>
    <w:rsid w:val="009E229B"/>
    <w:rsid w:val="009E4685"/>
    <w:rsid w:val="009E5B6D"/>
    <w:rsid w:val="009F0ECE"/>
    <w:rsid w:val="009F1D2F"/>
    <w:rsid w:val="009F422C"/>
    <w:rsid w:val="009F4E53"/>
    <w:rsid w:val="00A03D8F"/>
    <w:rsid w:val="00A07DB4"/>
    <w:rsid w:val="00A10051"/>
    <w:rsid w:val="00A10B82"/>
    <w:rsid w:val="00A11BE0"/>
    <w:rsid w:val="00A1661C"/>
    <w:rsid w:val="00A24666"/>
    <w:rsid w:val="00A34FFD"/>
    <w:rsid w:val="00A35FCA"/>
    <w:rsid w:val="00A36B34"/>
    <w:rsid w:val="00A378B6"/>
    <w:rsid w:val="00A46077"/>
    <w:rsid w:val="00A46C85"/>
    <w:rsid w:val="00A53419"/>
    <w:rsid w:val="00A60F90"/>
    <w:rsid w:val="00A64A09"/>
    <w:rsid w:val="00A72EDC"/>
    <w:rsid w:val="00A819CA"/>
    <w:rsid w:val="00A81E75"/>
    <w:rsid w:val="00A84FB6"/>
    <w:rsid w:val="00A872D9"/>
    <w:rsid w:val="00A87E8C"/>
    <w:rsid w:val="00A925E3"/>
    <w:rsid w:val="00AA1FBF"/>
    <w:rsid w:val="00AA2EEA"/>
    <w:rsid w:val="00AA3E79"/>
    <w:rsid w:val="00AA6E35"/>
    <w:rsid w:val="00AB4B96"/>
    <w:rsid w:val="00AB5998"/>
    <w:rsid w:val="00AD50DD"/>
    <w:rsid w:val="00AD63D1"/>
    <w:rsid w:val="00AE2CF3"/>
    <w:rsid w:val="00AE3F82"/>
    <w:rsid w:val="00AE7C32"/>
    <w:rsid w:val="00AF1950"/>
    <w:rsid w:val="00AF2C1F"/>
    <w:rsid w:val="00AF2FB7"/>
    <w:rsid w:val="00AF4274"/>
    <w:rsid w:val="00AF4B29"/>
    <w:rsid w:val="00B04E88"/>
    <w:rsid w:val="00B10FF3"/>
    <w:rsid w:val="00B1171F"/>
    <w:rsid w:val="00B13085"/>
    <w:rsid w:val="00B142E8"/>
    <w:rsid w:val="00B15E95"/>
    <w:rsid w:val="00B1731D"/>
    <w:rsid w:val="00B2693D"/>
    <w:rsid w:val="00B31861"/>
    <w:rsid w:val="00B4766D"/>
    <w:rsid w:val="00B511F2"/>
    <w:rsid w:val="00B53C0F"/>
    <w:rsid w:val="00B60972"/>
    <w:rsid w:val="00B63570"/>
    <w:rsid w:val="00B720B2"/>
    <w:rsid w:val="00B75701"/>
    <w:rsid w:val="00B845BA"/>
    <w:rsid w:val="00B92411"/>
    <w:rsid w:val="00BA0053"/>
    <w:rsid w:val="00BA2ABE"/>
    <w:rsid w:val="00BA4EDA"/>
    <w:rsid w:val="00BA6E96"/>
    <w:rsid w:val="00BB5160"/>
    <w:rsid w:val="00BC02E7"/>
    <w:rsid w:val="00BC73C3"/>
    <w:rsid w:val="00BE1495"/>
    <w:rsid w:val="00BE1CE2"/>
    <w:rsid w:val="00BE4EF4"/>
    <w:rsid w:val="00BE6D42"/>
    <w:rsid w:val="00BF10BB"/>
    <w:rsid w:val="00BF2342"/>
    <w:rsid w:val="00BF689C"/>
    <w:rsid w:val="00C020C2"/>
    <w:rsid w:val="00C02EE8"/>
    <w:rsid w:val="00C05B12"/>
    <w:rsid w:val="00C23538"/>
    <w:rsid w:val="00C26EEB"/>
    <w:rsid w:val="00C34FE0"/>
    <w:rsid w:val="00C4252F"/>
    <w:rsid w:val="00C43068"/>
    <w:rsid w:val="00C4380D"/>
    <w:rsid w:val="00C443C7"/>
    <w:rsid w:val="00C44C77"/>
    <w:rsid w:val="00C45EE2"/>
    <w:rsid w:val="00C54779"/>
    <w:rsid w:val="00C55931"/>
    <w:rsid w:val="00C56A6F"/>
    <w:rsid w:val="00C76845"/>
    <w:rsid w:val="00C76D06"/>
    <w:rsid w:val="00C849F1"/>
    <w:rsid w:val="00C924D4"/>
    <w:rsid w:val="00C93112"/>
    <w:rsid w:val="00C93E8B"/>
    <w:rsid w:val="00C97BE8"/>
    <w:rsid w:val="00CA14BC"/>
    <w:rsid w:val="00CA34DA"/>
    <w:rsid w:val="00CA6280"/>
    <w:rsid w:val="00CB214B"/>
    <w:rsid w:val="00CB3D45"/>
    <w:rsid w:val="00CB44A8"/>
    <w:rsid w:val="00CB77E2"/>
    <w:rsid w:val="00CB7DA6"/>
    <w:rsid w:val="00CC6DA2"/>
    <w:rsid w:val="00CC6F4E"/>
    <w:rsid w:val="00CC75A7"/>
    <w:rsid w:val="00CC775B"/>
    <w:rsid w:val="00CD266A"/>
    <w:rsid w:val="00D02F98"/>
    <w:rsid w:val="00D04E9E"/>
    <w:rsid w:val="00D05546"/>
    <w:rsid w:val="00D05970"/>
    <w:rsid w:val="00D15145"/>
    <w:rsid w:val="00D1568B"/>
    <w:rsid w:val="00D17159"/>
    <w:rsid w:val="00D22FDB"/>
    <w:rsid w:val="00D23883"/>
    <w:rsid w:val="00D2585F"/>
    <w:rsid w:val="00D26D83"/>
    <w:rsid w:val="00D3384D"/>
    <w:rsid w:val="00D466FB"/>
    <w:rsid w:val="00D51F8B"/>
    <w:rsid w:val="00D5344A"/>
    <w:rsid w:val="00D54F70"/>
    <w:rsid w:val="00D5632C"/>
    <w:rsid w:val="00D57C73"/>
    <w:rsid w:val="00D651E3"/>
    <w:rsid w:val="00D65719"/>
    <w:rsid w:val="00D7547E"/>
    <w:rsid w:val="00D84CC2"/>
    <w:rsid w:val="00D87279"/>
    <w:rsid w:val="00D90CC4"/>
    <w:rsid w:val="00DA62C4"/>
    <w:rsid w:val="00DB1AE9"/>
    <w:rsid w:val="00DB2FBA"/>
    <w:rsid w:val="00DC7261"/>
    <w:rsid w:val="00DD58AB"/>
    <w:rsid w:val="00DE4DE1"/>
    <w:rsid w:val="00DE6F70"/>
    <w:rsid w:val="00DE790D"/>
    <w:rsid w:val="00DF0838"/>
    <w:rsid w:val="00DF4C47"/>
    <w:rsid w:val="00E0331E"/>
    <w:rsid w:val="00E05CE0"/>
    <w:rsid w:val="00E062D8"/>
    <w:rsid w:val="00E1181F"/>
    <w:rsid w:val="00E12769"/>
    <w:rsid w:val="00E12F20"/>
    <w:rsid w:val="00E14947"/>
    <w:rsid w:val="00E16B51"/>
    <w:rsid w:val="00E25BAD"/>
    <w:rsid w:val="00E26BAA"/>
    <w:rsid w:val="00E427B1"/>
    <w:rsid w:val="00E433BE"/>
    <w:rsid w:val="00E52F04"/>
    <w:rsid w:val="00E56F33"/>
    <w:rsid w:val="00E62444"/>
    <w:rsid w:val="00E65B49"/>
    <w:rsid w:val="00E67400"/>
    <w:rsid w:val="00E737BE"/>
    <w:rsid w:val="00E7770E"/>
    <w:rsid w:val="00E851D8"/>
    <w:rsid w:val="00E941F5"/>
    <w:rsid w:val="00EB1ADF"/>
    <w:rsid w:val="00EB2AD7"/>
    <w:rsid w:val="00EB75C4"/>
    <w:rsid w:val="00EB7A41"/>
    <w:rsid w:val="00EC293E"/>
    <w:rsid w:val="00EC74B7"/>
    <w:rsid w:val="00ED58ED"/>
    <w:rsid w:val="00EF0E52"/>
    <w:rsid w:val="00F000CC"/>
    <w:rsid w:val="00F0145D"/>
    <w:rsid w:val="00F04CF1"/>
    <w:rsid w:val="00F079C2"/>
    <w:rsid w:val="00F1071C"/>
    <w:rsid w:val="00F14F9B"/>
    <w:rsid w:val="00F15F68"/>
    <w:rsid w:val="00F23221"/>
    <w:rsid w:val="00F323BE"/>
    <w:rsid w:val="00F36A72"/>
    <w:rsid w:val="00F431B9"/>
    <w:rsid w:val="00F43540"/>
    <w:rsid w:val="00F46924"/>
    <w:rsid w:val="00F50864"/>
    <w:rsid w:val="00F60E8D"/>
    <w:rsid w:val="00F62303"/>
    <w:rsid w:val="00F62700"/>
    <w:rsid w:val="00F70114"/>
    <w:rsid w:val="00F70899"/>
    <w:rsid w:val="00F76C09"/>
    <w:rsid w:val="00F84299"/>
    <w:rsid w:val="00F847E7"/>
    <w:rsid w:val="00F86AE0"/>
    <w:rsid w:val="00F92BB3"/>
    <w:rsid w:val="00F94412"/>
    <w:rsid w:val="00F9678C"/>
    <w:rsid w:val="00F977A3"/>
    <w:rsid w:val="00FA04B7"/>
    <w:rsid w:val="00FA4D61"/>
    <w:rsid w:val="00FB60C5"/>
    <w:rsid w:val="00FB69FF"/>
    <w:rsid w:val="00FC4932"/>
    <w:rsid w:val="00FD1C3A"/>
    <w:rsid w:val="00FD4A91"/>
    <w:rsid w:val="00FE1366"/>
    <w:rsid w:val="00FE2188"/>
    <w:rsid w:val="00FE384B"/>
    <w:rsid w:val="00FE612B"/>
    <w:rsid w:val="00FF618C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310119"/>
  <w15:docId w15:val="{4E9DE1DD-E780-4094-9BB2-22830591D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9C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4D59CE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4D59CE"/>
    <w:pPr>
      <w:keepNext/>
      <w:spacing w:after="0" w:line="240" w:lineRule="auto"/>
      <w:jc w:val="center"/>
      <w:outlineLvl w:val="2"/>
    </w:pPr>
    <w:rPr>
      <w:rFonts w:ascii="Arial Narrow" w:eastAsia="Times New Roman" w:hAnsi="Arial Narrow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C85"/>
  </w:style>
  <w:style w:type="paragraph" w:styleId="Footer">
    <w:name w:val="footer"/>
    <w:basedOn w:val="Normal"/>
    <w:link w:val="Foot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C85"/>
  </w:style>
  <w:style w:type="character" w:customStyle="1" w:styleId="nowrap">
    <w:name w:val="nowrap"/>
    <w:basedOn w:val="DefaultParagraphFont"/>
    <w:rsid w:val="00475F9F"/>
  </w:style>
  <w:style w:type="paragraph" w:styleId="ListParagraph">
    <w:name w:val="List Paragraph"/>
    <w:basedOn w:val="Normal"/>
    <w:uiPriority w:val="34"/>
    <w:qFormat/>
    <w:rsid w:val="00475F9F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475F9F"/>
    <w:rPr>
      <w:rFonts w:ascii="Courier New" w:eastAsia="Times New Roman" w:hAnsi="Courier New" w:cs="Courier New"/>
      <w:sz w:val="20"/>
      <w:szCs w:val="20"/>
    </w:rPr>
  </w:style>
  <w:style w:type="character" w:customStyle="1" w:styleId="unicode">
    <w:name w:val="unicode"/>
    <w:basedOn w:val="DefaultParagraphFont"/>
    <w:rsid w:val="00475F9F"/>
  </w:style>
  <w:style w:type="paragraph" w:styleId="BalloonText">
    <w:name w:val="Balloon Text"/>
    <w:basedOn w:val="Normal"/>
    <w:link w:val="BalloonTextChar"/>
    <w:uiPriority w:val="99"/>
    <w:semiHidden/>
    <w:unhideWhenUsed/>
    <w:rsid w:val="00DC72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2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12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2B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D59C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4D59CE"/>
    <w:rPr>
      <w:rFonts w:ascii="Arial" w:eastAsia="Times New Roman" w:hAnsi="Arial" w:cs="Times New Roman"/>
      <w:b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4D59CE"/>
    <w:rPr>
      <w:rFonts w:ascii="Arial Narrow" w:eastAsia="Times New Roman" w:hAnsi="Arial Narrow" w:cs="Times New Roman"/>
      <w:b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3A203C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945B2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45B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163112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8206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6170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809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4854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743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545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97563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21740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1A81CE7F56494C9815BA94522F2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FF39F-F354-4492-BDCA-FAEC001B0DEB}"/>
      </w:docPartPr>
      <w:docPartBody>
        <w:p w:rsidR="00B81A11" w:rsidRDefault="00B81A11" w:rsidP="00B81A11">
          <w:pPr>
            <w:pStyle w:val="1D1A81CE7F56494C9815BA94522F21798"/>
          </w:pPr>
          <w:r w:rsidRPr="00D05E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EBC44EA58048D4821A7EA4883F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4C97D-2342-418D-A411-85F7FE7EFD4B}"/>
      </w:docPartPr>
      <w:docPartBody>
        <w:p w:rsidR="00B81A11" w:rsidRDefault="00B81A11" w:rsidP="00B81A11">
          <w:pPr>
            <w:pStyle w:val="96EBC44EA58048D4821A7EA4883FE67A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FD942675E8D4D7EBE1D51C7D86FC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97EFE-5BCE-40CF-8F0A-9E3E20F0EBBA}"/>
      </w:docPartPr>
      <w:docPartBody>
        <w:p w:rsidR="00B81A11" w:rsidRDefault="00B81A11" w:rsidP="00B81A11">
          <w:pPr>
            <w:pStyle w:val="FFD942675E8D4D7EBE1D51C7D86FC0C1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750D99F5D8E2409785081CD9548F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2AC5C-3E4C-4970-A89E-F00C6B7970D8}"/>
      </w:docPartPr>
      <w:docPartBody>
        <w:p w:rsidR="00B81A11" w:rsidRDefault="00B81A11" w:rsidP="00B81A11">
          <w:pPr>
            <w:pStyle w:val="750D99F5D8E2409785081CD9548FE93C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E29851D694F4409587CA8E99ECE1C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089F-1137-4627-A316-6B7AEB442880}"/>
      </w:docPartPr>
      <w:docPartBody>
        <w:p w:rsidR="00B81A11" w:rsidRDefault="00B81A11" w:rsidP="00B81A11">
          <w:pPr>
            <w:pStyle w:val="E29851D694F4409587CA8E99ECE1C79D3"/>
          </w:pPr>
          <w:r w:rsidRPr="00D05E85">
            <w:rPr>
              <w:rStyle w:val="PlaceholderText"/>
            </w:rPr>
            <w:t>Choose an item.</w:t>
          </w:r>
        </w:p>
      </w:docPartBody>
    </w:docPart>
    <w:docPart>
      <w:docPartPr>
        <w:name w:val="374A5F7967C545398404A83BE0467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AD956-E56F-4D45-B060-838E7E76B55D}"/>
      </w:docPartPr>
      <w:docPartBody>
        <w:p w:rsidR="00B81A11" w:rsidRDefault="0002085E" w:rsidP="0002085E">
          <w:pPr>
            <w:pStyle w:val="374A5F7967C545398404A83BE046763B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917E3BCA522046C59B3D567117DE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7834A-E912-4BC7-AAEB-975B523775FE}"/>
      </w:docPartPr>
      <w:docPartBody>
        <w:p w:rsidR="00413316" w:rsidRDefault="00B81A11" w:rsidP="00B81A11">
          <w:pPr>
            <w:pStyle w:val="917E3BCA522046C59B3D567117DE7F581"/>
          </w:pPr>
          <w:r w:rsidRPr="00927E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09FE2414C4244B431E1C45B21C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EC1D9-D8A2-4A1B-8997-AF5E4E6F06A4}"/>
      </w:docPartPr>
      <w:docPartBody>
        <w:p w:rsidR="00413316" w:rsidRDefault="00B81A11" w:rsidP="00B81A11">
          <w:pPr>
            <w:pStyle w:val="6DF09FE2414C4244B431E1C45B21C4C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43707085606E48C28D8A3B1FE82F7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2614-4196-40B7-A73E-94F28193C5BB}"/>
      </w:docPartPr>
      <w:docPartBody>
        <w:p w:rsidR="00E731B0" w:rsidRDefault="00780755" w:rsidP="00780755">
          <w:pPr>
            <w:pStyle w:val="43707085606E48C28D8A3B1FE82F70C4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30E528CEE7A4EBC9373D0AA4D3A5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747C-44C0-4B02-8667-0A8AFE899789}"/>
      </w:docPartPr>
      <w:docPartBody>
        <w:p w:rsidR="00E731B0" w:rsidRDefault="00780755" w:rsidP="00780755">
          <w:pPr>
            <w:pStyle w:val="C30E528CEE7A4EBC9373D0AA4D3A5FD2"/>
          </w:pPr>
          <w:r>
            <w:rPr>
              <w:rStyle w:val="PlaceholderText"/>
            </w:rPr>
            <w:t>Plantilla Position</w:t>
          </w:r>
          <w:r w:rsidRPr="00D05E85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7580C-0D23-4F7C-B7F0-1BC8C5D5F764}"/>
      </w:docPartPr>
      <w:docPartBody>
        <w:p w:rsidR="006D58A8" w:rsidRDefault="0002085E">
          <w:r w:rsidRPr="006A02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8EB6AA7A44A1E9631C5DEA445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76C7C-4B71-40A4-9DE8-7CF624977CD6}"/>
      </w:docPartPr>
      <w:docPartBody>
        <w:p w:rsidR="006D58A8" w:rsidRDefault="0002085E" w:rsidP="0002085E">
          <w:pPr>
            <w:pStyle w:val="F348EB6AA7A44A1E9631C5DEA445AAF8"/>
          </w:pPr>
          <w:r w:rsidRPr="006A02E7">
            <w:rPr>
              <w:rStyle w:val="PlaceholderText"/>
            </w:rPr>
            <w:t>Choose an item.</w:t>
          </w:r>
        </w:p>
      </w:docPartBody>
    </w:docPart>
    <w:docPart>
      <w:docPartPr>
        <w:name w:val="5F4277B301EC41D885471180A96E1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63C0B-CE42-4828-8418-6A5BB8792B99}"/>
      </w:docPartPr>
      <w:docPartBody>
        <w:p w:rsidR="006D58A8" w:rsidRDefault="0002085E" w:rsidP="0002085E">
          <w:pPr>
            <w:pStyle w:val="5F4277B301EC41D885471180A96E1600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1A11"/>
    <w:rsid w:val="0002085E"/>
    <w:rsid w:val="000E4C51"/>
    <w:rsid w:val="00324470"/>
    <w:rsid w:val="00413316"/>
    <w:rsid w:val="00516703"/>
    <w:rsid w:val="006D58A8"/>
    <w:rsid w:val="00780755"/>
    <w:rsid w:val="00933CFD"/>
    <w:rsid w:val="00B81A11"/>
    <w:rsid w:val="00E7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085E"/>
    <w:rPr>
      <w:color w:val="808080"/>
    </w:rPr>
  </w:style>
  <w:style w:type="paragraph" w:customStyle="1" w:styleId="96EBC44EA58048D4821A7EA4883FE67A">
    <w:name w:val="96EBC44EA58048D4821A7EA4883FE67A"/>
    <w:rsid w:val="00B81A11"/>
  </w:style>
  <w:style w:type="paragraph" w:customStyle="1" w:styleId="43707085606E48C28D8A3B1FE82F70C4">
    <w:name w:val="43707085606E48C28D8A3B1FE82F70C4"/>
    <w:rsid w:val="00780755"/>
    <w:rPr>
      <w:lang w:val="en-PH" w:eastAsia="en-PH"/>
    </w:rPr>
  </w:style>
  <w:style w:type="paragraph" w:customStyle="1" w:styleId="C30E528CEE7A4EBC9373D0AA4D3A5FD2">
    <w:name w:val="C30E528CEE7A4EBC9373D0AA4D3A5FD2"/>
    <w:rsid w:val="00780755"/>
    <w:rPr>
      <w:lang w:val="en-PH" w:eastAsia="en-PH"/>
    </w:rPr>
  </w:style>
  <w:style w:type="paragraph" w:customStyle="1" w:styleId="FFD942675E8D4D7EBE1D51C7D86FC0C13">
    <w:name w:val="FFD942675E8D4D7EBE1D51C7D86FC0C1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750D99F5D8E2409785081CD9548FE93C3">
    <w:name w:val="750D99F5D8E2409785081CD9548FE93C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E29851D694F4409587CA8E99ECE1C79D3">
    <w:name w:val="E29851D694F4409587CA8E99ECE1C79D3"/>
    <w:rsid w:val="00B81A11"/>
    <w:rPr>
      <w:rFonts w:eastAsiaTheme="minorHAnsi"/>
      <w:lang w:val="en-PH"/>
    </w:rPr>
  </w:style>
  <w:style w:type="paragraph" w:customStyle="1" w:styleId="1D1A81CE7F56494C9815BA94522F21798">
    <w:name w:val="1D1A81CE7F56494C9815BA94522F21798"/>
    <w:rsid w:val="00B81A11"/>
    <w:rPr>
      <w:rFonts w:eastAsiaTheme="minorHAnsi"/>
      <w:lang w:val="en-PH"/>
    </w:rPr>
  </w:style>
  <w:style w:type="paragraph" w:customStyle="1" w:styleId="917E3BCA522046C59B3D567117DE7F581">
    <w:name w:val="917E3BCA522046C59B3D567117DE7F581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6DF09FE2414C4244B431E1C45B21C4C1">
    <w:name w:val="6DF09FE2414C4244B431E1C45B21C4C1"/>
    <w:rsid w:val="00B81A11"/>
  </w:style>
  <w:style w:type="paragraph" w:customStyle="1" w:styleId="F348EB6AA7A44A1E9631C5DEA445AAF8">
    <w:name w:val="F348EB6AA7A44A1E9631C5DEA445AAF8"/>
    <w:rsid w:val="0002085E"/>
    <w:rPr>
      <w:rFonts w:eastAsiaTheme="minorHAnsi"/>
      <w:lang w:val="en-PH"/>
    </w:rPr>
  </w:style>
  <w:style w:type="paragraph" w:customStyle="1" w:styleId="374A5F7967C545398404A83BE046763B1">
    <w:name w:val="374A5F7967C545398404A83BE046763B1"/>
    <w:rsid w:val="0002085E"/>
    <w:rPr>
      <w:rFonts w:eastAsiaTheme="minorHAnsi"/>
      <w:lang w:val="en-PH"/>
    </w:rPr>
  </w:style>
  <w:style w:type="paragraph" w:customStyle="1" w:styleId="5F4277B301EC41D885471180A96E1600">
    <w:name w:val="5F4277B301EC41D885471180A96E1600"/>
    <w:rsid w:val="0002085E"/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8F01999DD9C4495660D2D787EA740" ma:contentTypeVersion="14" ma:contentTypeDescription="Create a new document." ma:contentTypeScope="" ma:versionID="c330aec7daf5f4bf5ad5fe7643a9a755">
  <xsd:schema xmlns:xsd="http://www.w3.org/2001/XMLSchema" xmlns:xs="http://www.w3.org/2001/XMLSchema" xmlns:p="http://schemas.microsoft.com/office/2006/metadata/properties" xmlns:ns3="f46bbc50-334f-4b05-ba54-08e2167ef7c4" xmlns:ns4="8450ca8a-d4f0-494a-82ea-9a8fb29e36a8" targetNamespace="http://schemas.microsoft.com/office/2006/metadata/properties" ma:root="true" ma:fieldsID="0e13e3237c887257caf47c9eab1998b6" ns3:_="" ns4:_="">
    <xsd:import namespace="f46bbc50-334f-4b05-ba54-08e2167ef7c4"/>
    <xsd:import namespace="8450ca8a-d4f0-494a-82ea-9a8fb29e36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bbc50-334f-4b05-ba54-08e2167ef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ca8a-d4f0-494a-82ea-9a8fb29e3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0E95A-44FE-4241-ABA8-1313A38D2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bbc50-334f-4b05-ba54-08e2167ef7c4"/>
    <ds:schemaRef ds:uri="8450ca8a-d4f0-494a-82ea-9a8fb29e3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F26EF-C07E-41A8-A6E6-85DBAD0FB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742580-6379-4C48-9430-05A0AA9A14E0}">
  <ds:schemaRefs>
    <ds:schemaRef ds:uri="http://purl.org/dc/dcmitype/"/>
    <ds:schemaRef ds:uri="http://www.w3.org/XML/1998/namespace"/>
    <ds:schemaRef ds:uri="8450ca8a-d4f0-494a-82ea-9a8fb29e36a8"/>
    <ds:schemaRef ds:uri="http://schemas.microsoft.com/office/2006/documentManagement/types"/>
    <ds:schemaRef ds:uri="http://schemas.microsoft.com/office/2006/metadata/properties"/>
    <ds:schemaRef ds:uri="http://purl.org/dc/elements/1.1/"/>
    <ds:schemaRef ds:uri="f46bbc50-334f-4b05-ba54-08e2167ef7c4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058216B-BB81-4471-9D68-439EE6069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Teñoso</dc:creator>
  <cp:lastModifiedBy>Richard Deo Fondevilla</cp:lastModifiedBy>
  <cp:revision>2</cp:revision>
  <cp:lastPrinted>2019-10-25T04:40:00Z</cp:lastPrinted>
  <dcterms:created xsi:type="dcterms:W3CDTF">2022-12-05T04:24:00Z</dcterms:created>
  <dcterms:modified xsi:type="dcterms:W3CDTF">2022-12-05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8F01999DD9C4495660D2D787EA740</vt:lpwstr>
  </property>
</Properties>
</file>